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2277CE" w14:textId="12E0EB7D" w:rsidR="00847AA1" w:rsidRPr="006A4B2C" w:rsidRDefault="00AB1D56" w:rsidP="00847AA1">
      <w:pPr>
        <w:tabs>
          <w:tab w:val="left" w:pos="7834"/>
        </w:tabs>
        <w:spacing w:after="20" w:line="240" w:lineRule="auto"/>
        <w:rPr>
          <w:rFonts w:cstheme="minorHAnsi"/>
          <w:b/>
          <w:bCs/>
          <w:spacing w:val="4"/>
          <w:sz w:val="24"/>
          <w:szCs w:val="24"/>
          <w:lang w:val="sk-SK"/>
        </w:rPr>
      </w:pPr>
      <w:r w:rsidRPr="006A4B2C">
        <w:rPr>
          <w:rFonts w:cstheme="minorHAnsi"/>
          <w:b/>
          <w:sz w:val="24"/>
          <w:lang w:val="sk-SK"/>
        </w:rPr>
        <w:t>Tlačová správa</w:t>
      </w:r>
    </w:p>
    <w:p w14:paraId="635AE330" w14:textId="787F7228" w:rsidR="00847AA1" w:rsidRPr="006A4B2C" w:rsidRDefault="002B6DEB" w:rsidP="00847AA1">
      <w:pPr>
        <w:tabs>
          <w:tab w:val="left" w:pos="7834"/>
        </w:tabs>
        <w:spacing w:after="20" w:line="240" w:lineRule="auto"/>
        <w:rPr>
          <w:rFonts w:cstheme="minorHAnsi"/>
          <w:lang w:val="sk-SK"/>
        </w:rPr>
      </w:pPr>
      <w:r>
        <w:rPr>
          <w:rFonts w:cstheme="minorHAnsi"/>
          <w:lang w:val="sk-SK"/>
        </w:rPr>
        <w:t>01</w:t>
      </w:r>
      <w:r w:rsidR="00AF211A" w:rsidRPr="006A4B2C">
        <w:rPr>
          <w:rFonts w:cstheme="minorHAnsi"/>
          <w:lang w:val="sk-SK"/>
        </w:rPr>
        <w:t>/</w:t>
      </w:r>
      <w:r>
        <w:rPr>
          <w:rFonts w:cstheme="minorHAnsi"/>
          <w:lang w:val="sk-SK"/>
        </w:rPr>
        <w:t>10</w:t>
      </w:r>
      <w:r w:rsidR="00AF211A" w:rsidRPr="006A4B2C">
        <w:rPr>
          <w:rFonts w:cstheme="minorHAnsi"/>
          <w:lang w:val="sk-SK"/>
        </w:rPr>
        <w:t>/2021</w:t>
      </w:r>
    </w:p>
    <w:p w14:paraId="0A2BDC93" w14:textId="77777777" w:rsidR="00075B0D" w:rsidRPr="006A4B2C" w:rsidRDefault="00075B0D" w:rsidP="00075B0D">
      <w:pPr>
        <w:spacing w:after="0" w:line="240" w:lineRule="auto"/>
        <w:jc w:val="both"/>
        <w:textAlignment w:val="top"/>
        <w:outlineLvl w:val="0"/>
        <w:rPr>
          <w:rFonts w:eastAsia="Times New Roman" w:cstheme="minorHAnsi"/>
          <w:b/>
          <w:bCs/>
          <w:kern w:val="36"/>
          <w:sz w:val="34"/>
          <w:szCs w:val="34"/>
          <w:lang w:val="sk-SK" w:eastAsia="fr-FR"/>
        </w:rPr>
      </w:pPr>
    </w:p>
    <w:p w14:paraId="337DD6EC" w14:textId="680B25F4" w:rsidR="00100FB2" w:rsidRPr="006A4B2C" w:rsidRDefault="001E33F7" w:rsidP="006A4B2C">
      <w:pPr>
        <w:spacing w:after="0" w:line="360" w:lineRule="auto"/>
        <w:jc w:val="center"/>
        <w:textAlignment w:val="top"/>
        <w:outlineLvl w:val="0"/>
        <w:rPr>
          <w:rFonts w:eastAsia="Times New Roman" w:cstheme="minorHAnsi"/>
          <w:b/>
          <w:bCs/>
          <w:kern w:val="36"/>
          <w:sz w:val="36"/>
          <w:szCs w:val="36"/>
          <w:lang w:val="sk-SK"/>
        </w:rPr>
      </w:pPr>
      <w:r w:rsidRPr="006A4B2C">
        <w:rPr>
          <w:rFonts w:cstheme="minorHAnsi"/>
          <w:b/>
          <w:sz w:val="36"/>
          <w:lang w:val="sk-SK"/>
        </w:rPr>
        <w:t>EXPO 2020 DUBAI</w:t>
      </w:r>
      <w:r w:rsidR="006A4B2C">
        <w:rPr>
          <w:rFonts w:cstheme="minorHAnsi"/>
          <w:b/>
          <w:sz w:val="36"/>
          <w:lang w:val="sk-SK"/>
        </w:rPr>
        <w:br/>
      </w:r>
      <w:r w:rsidRPr="006A4B2C">
        <w:rPr>
          <w:rFonts w:cstheme="minorHAnsi"/>
          <w:b/>
          <w:sz w:val="36"/>
          <w:lang w:val="sk-SK"/>
        </w:rPr>
        <w:t xml:space="preserve">MOBILIZE </w:t>
      </w:r>
      <w:r w:rsidR="00AB1D56" w:rsidRPr="006A4B2C">
        <w:rPr>
          <w:rFonts w:cstheme="minorHAnsi"/>
          <w:b/>
          <w:sz w:val="36"/>
          <w:lang w:val="sk-SK"/>
        </w:rPr>
        <w:t>VÁS VEZME NA BEZUHLÍKOVÚ CESTU</w:t>
      </w:r>
    </w:p>
    <w:p w14:paraId="491632A1" w14:textId="631A9A25" w:rsidR="00D311F5" w:rsidRPr="006A4B2C" w:rsidRDefault="001F47BB" w:rsidP="006A4B2C">
      <w:pPr>
        <w:pStyle w:val="Odsekzoznamu"/>
        <w:numPr>
          <w:ilvl w:val="0"/>
          <w:numId w:val="25"/>
        </w:numPr>
        <w:spacing w:line="240" w:lineRule="auto"/>
        <w:jc w:val="both"/>
        <w:rPr>
          <w:rFonts w:cstheme="minorHAnsi"/>
          <w:b/>
          <w:bCs/>
          <w:sz w:val="24"/>
          <w:szCs w:val="24"/>
          <w:lang w:val="sk-SK"/>
        </w:rPr>
      </w:pPr>
      <w:r w:rsidRPr="006A4B2C">
        <w:rPr>
          <w:rFonts w:cstheme="minorHAnsi"/>
          <w:b/>
          <w:sz w:val="24"/>
          <w:szCs w:val="24"/>
          <w:lang w:val="sk-SK"/>
        </w:rPr>
        <w:t xml:space="preserve">Mobilize </w:t>
      </w:r>
      <w:r w:rsidR="00AB1D56" w:rsidRPr="006A4B2C">
        <w:rPr>
          <w:rFonts w:cstheme="minorHAnsi"/>
          <w:b/>
          <w:sz w:val="24"/>
          <w:szCs w:val="24"/>
          <w:lang w:val="sk-SK"/>
        </w:rPr>
        <w:t xml:space="preserve">je partnerom Francúzskeho pavilónu </w:t>
      </w:r>
      <w:r w:rsidR="006A4B2C" w:rsidRPr="006A4B2C">
        <w:rPr>
          <w:rFonts w:cstheme="minorHAnsi"/>
          <w:b/>
          <w:bCs/>
          <w:iCs/>
          <w:lang w:val="sk-SK"/>
        </w:rPr>
        <w:t>na</w:t>
      </w:r>
      <w:r w:rsidR="006A4B2C" w:rsidRPr="006A4B2C">
        <w:rPr>
          <w:rFonts w:cstheme="minorHAnsi"/>
          <w:b/>
          <w:bCs/>
          <w:i/>
          <w:lang w:val="sk-SK"/>
        </w:rPr>
        <w:t xml:space="preserve"> </w:t>
      </w:r>
      <w:r w:rsidR="006A4B2C" w:rsidRPr="006A4B2C">
        <w:rPr>
          <w:rFonts w:cstheme="minorHAnsi"/>
          <w:b/>
          <w:bCs/>
          <w:lang w:val="sk-SK"/>
        </w:rPr>
        <w:t>Svetovej výstave EXPO 2020 v Dubaji.</w:t>
      </w:r>
    </w:p>
    <w:p w14:paraId="1B93FB0D" w14:textId="1B88E1F3" w:rsidR="00F23CFA" w:rsidRPr="006A4B2C" w:rsidRDefault="00AB1D56" w:rsidP="006A4B2C">
      <w:pPr>
        <w:pStyle w:val="Odsekzoznamu"/>
        <w:numPr>
          <w:ilvl w:val="0"/>
          <w:numId w:val="25"/>
        </w:numPr>
        <w:spacing w:line="240" w:lineRule="auto"/>
        <w:jc w:val="both"/>
        <w:rPr>
          <w:rFonts w:cstheme="minorHAnsi"/>
          <w:b/>
          <w:bCs/>
          <w:sz w:val="24"/>
          <w:szCs w:val="24"/>
          <w:lang w:val="sk-SK"/>
        </w:rPr>
      </w:pPr>
      <w:r w:rsidRPr="006A4B2C">
        <w:rPr>
          <w:rFonts w:cstheme="minorHAnsi"/>
          <w:b/>
          <w:sz w:val="24"/>
          <w:szCs w:val="24"/>
          <w:lang w:val="sk-SK"/>
        </w:rPr>
        <w:t>Od</w:t>
      </w:r>
      <w:r w:rsidR="008A3FA7" w:rsidRPr="006A4B2C">
        <w:rPr>
          <w:rFonts w:cstheme="minorHAnsi"/>
          <w:b/>
          <w:sz w:val="24"/>
          <w:szCs w:val="24"/>
          <w:lang w:val="sk-SK"/>
        </w:rPr>
        <w:t xml:space="preserve"> </w:t>
      </w:r>
      <w:r w:rsidRPr="006A4B2C">
        <w:rPr>
          <w:rFonts w:cstheme="minorHAnsi"/>
          <w:b/>
          <w:sz w:val="24"/>
          <w:szCs w:val="24"/>
          <w:lang w:val="sk-SK"/>
        </w:rPr>
        <w:t xml:space="preserve">1. </w:t>
      </w:r>
      <w:r w:rsidR="00092BD0">
        <w:rPr>
          <w:rFonts w:cstheme="minorHAnsi"/>
          <w:b/>
          <w:sz w:val="24"/>
          <w:szCs w:val="24"/>
          <w:lang w:val="sk-SK"/>
        </w:rPr>
        <w:t>o</w:t>
      </w:r>
      <w:r w:rsidRPr="006A4B2C">
        <w:rPr>
          <w:rFonts w:cstheme="minorHAnsi"/>
          <w:b/>
          <w:sz w:val="24"/>
          <w:szCs w:val="24"/>
          <w:lang w:val="sk-SK"/>
        </w:rPr>
        <w:t xml:space="preserve">któbra </w:t>
      </w:r>
      <w:r w:rsidR="008A3FA7" w:rsidRPr="006A4B2C">
        <w:rPr>
          <w:rFonts w:cstheme="minorHAnsi"/>
          <w:b/>
          <w:sz w:val="24"/>
          <w:szCs w:val="24"/>
          <w:lang w:val="sk-SK"/>
        </w:rPr>
        <w:t>2021</w:t>
      </w:r>
      <w:r w:rsidRPr="006A4B2C">
        <w:rPr>
          <w:rFonts w:cstheme="minorHAnsi"/>
          <w:b/>
          <w:sz w:val="24"/>
          <w:szCs w:val="24"/>
          <w:lang w:val="sk-SK"/>
        </w:rPr>
        <w:t xml:space="preserve"> do </w:t>
      </w:r>
      <w:r w:rsidR="008A3FA7" w:rsidRPr="006A4B2C">
        <w:rPr>
          <w:rFonts w:cstheme="minorHAnsi"/>
          <w:b/>
          <w:sz w:val="24"/>
          <w:szCs w:val="24"/>
          <w:lang w:val="sk-SK"/>
        </w:rPr>
        <w:t>3</w:t>
      </w:r>
      <w:r w:rsidRPr="006A4B2C">
        <w:rPr>
          <w:rFonts w:cstheme="minorHAnsi"/>
          <w:b/>
          <w:sz w:val="24"/>
          <w:szCs w:val="24"/>
          <w:lang w:val="sk-SK"/>
        </w:rPr>
        <w:t>1. marca</w:t>
      </w:r>
      <w:r w:rsidR="008A3FA7" w:rsidRPr="006A4B2C">
        <w:rPr>
          <w:rFonts w:cstheme="minorHAnsi"/>
          <w:b/>
          <w:sz w:val="24"/>
          <w:szCs w:val="24"/>
          <w:lang w:val="sk-SK"/>
        </w:rPr>
        <w:t xml:space="preserve"> 2022, </w:t>
      </w:r>
      <w:r w:rsidR="00092BD0" w:rsidRPr="006A4B2C">
        <w:rPr>
          <w:rFonts w:cstheme="minorHAnsi"/>
          <w:b/>
          <w:sz w:val="24"/>
          <w:szCs w:val="24"/>
          <w:lang w:val="sk-SK"/>
        </w:rPr>
        <w:t xml:space="preserve">pozýva </w:t>
      </w:r>
      <w:r w:rsidR="008A3FA7" w:rsidRPr="006A4B2C">
        <w:rPr>
          <w:rFonts w:cstheme="minorHAnsi"/>
          <w:b/>
          <w:sz w:val="24"/>
          <w:szCs w:val="24"/>
          <w:lang w:val="sk-SK"/>
        </w:rPr>
        <w:t xml:space="preserve">Mobilize </w:t>
      </w:r>
      <w:r w:rsidRPr="006A4B2C">
        <w:rPr>
          <w:rFonts w:cstheme="minorHAnsi"/>
          <w:b/>
          <w:sz w:val="24"/>
          <w:szCs w:val="24"/>
          <w:lang w:val="sk-SK"/>
        </w:rPr>
        <w:t>návštevníkov na zážitkové objavanie zodpovednejšej mobility.</w:t>
      </w:r>
    </w:p>
    <w:p w14:paraId="53201031" w14:textId="77777777" w:rsidR="006A4B2C" w:rsidRDefault="006A4B2C" w:rsidP="006A4B2C">
      <w:pPr>
        <w:spacing w:line="240" w:lineRule="auto"/>
        <w:jc w:val="both"/>
        <w:rPr>
          <w:rFonts w:cstheme="minorHAnsi"/>
          <w:lang w:val="sk-SK"/>
        </w:rPr>
      </w:pPr>
    </w:p>
    <w:p w14:paraId="49921AD1" w14:textId="08ED7032" w:rsidR="000C3C97" w:rsidRPr="006A4B2C" w:rsidRDefault="00E32335" w:rsidP="006A4B2C">
      <w:pPr>
        <w:spacing w:line="240" w:lineRule="auto"/>
        <w:jc w:val="both"/>
        <w:rPr>
          <w:rFonts w:cstheme="minorHAnsi"/>
          <w:lang w:val="sk-SK"/>
        </w:rPr>
      </w:pPr>
      <w:r>
        <w:rPr>
          <w:rFonts w:cstheme="minorHAnsi"/>
          <w:lang w:val="sk-SK"/>
        </w:rPr>
        <w:t>M</w:t>
      </w:r>
      <w:r w:rsidR="00AB1D56" w:rsidRPr="006A4B2C">
        <w:rPr>
          <w:rFonts w:cstheme="minorHAnsi"/>
          <w:lang w:val="sk-SK"/>
        </w:rPr>
        <w:t>obilita</w:t>
      </w:r>
      <w:r>
        <w:rPr>
          <w:rFonts w:cstheme="minorHAnsi"/>
          <w:lang w:val="sk-SK"/>
        </w:rPr>
        <w:t xml:space="preserve"> budúcnosti</w:t>
      </w:r>
      <w:r w:rsidR="00AB1D56" w:rsidRPr="006A4B2C">
        <w:rPr>
          <w:rFonts w:cstheme="minorHAnsi"/>
          <w:lang w:val="sk-SK"/>
        </w:rPr>
        <w:t xml:space="preserve"> by mala byť šikovnejšia, zelenšia, dostupnejšia</w:t>
      </w:r>
      <w:r>
        <w:rPr>
          <w:rFonts w:cstheme="minorHAnsi"/>
          <w:lang w:val="sk-SK"/>
        </w:rPr>
        <w:t xml:space="preserve">, </w:t>
      </w:r>
      <w:r w:rsidR="00AB1D56" w:rsidRPr="006A4B2C">
        <w:rPr>
          <w:rFonts w:cstheme="minorHAnsi"/>
          <w:lang w:val="sk-SK"/>
        </w:rPr>
        <w:t>zdieľaná všetkými, pre všetkých a všade vo svete.</w:t>
      </w:r>
      <w:r w:rsidR="006A4B2C">
        <w:rPr>
          <w:rFonts w:cstheme="minorHAnsi"/>
          <w:lang w:val="sk-SK"/>
        </w:rPr>
        <w:t xml:space="preserve"> </w:t>
      </w:r>
      <w:r w:rsidR="00AB1D56" w:rsidRPr="006A4B2C">
        <w:rPr>
          <w:rFonts w:cstheme="minorHAnsi"/>
          <w:lang w:val="sk-SK"/>
        </w:rPr>
        <w:t>Francúzsky pavilón na Svetovej výstave EXPO 2020 v Dubaji</w:t>
      </w:r>
      <w:r w:rsidR="000C3C97" w:rsidRPr="006A4B2C">
        <w:rPr>
          <w:rFonts w:cstheme="minorHAnsi"/>
          <w:lang w:val="sk-SK"/>
        </w:rPr>
        <w:t xml:space="preserve"> </w:t>
      </w:r>
      <w:r w:rsidR="00AB1D56" w:rsidRPr="006A4B2C">
        <w:rPr>
          <w:rFonts w:cstheme="minorHAnsi"/>
          <w:lang w:val="sk-SK"/>
        </w:rPr>
        <w:t xml:space="preserve">je miesto, </w:t>
      </w:r>
      <w:r w:rsidR="00691CE9">
        <w:rPr>
          <w:rFonts w:cstheme="minorHAnsi"/>
          <w:lang w:val="sk-SK"/>
        </w:rPr>
        <w:t>kam</w:t>
      </w:r>
      <w:r w:rsidR="00AB1D56" w:rsidRPr="006A4B2C">
        <w:rPr>
          <w:rFonts w:cstheme="minorHAnsi"/>
          <w:lang w:val="sk-SK"/>
        </w:rPr>
        <w:t xml:space="preserve"> </w:t>
      </w:r>
      <w:r w:rsidR="000C3C97" w:rsidRPr="006A4B2C">
        <w:rPr>
          <w:rFonts w:cstheme="minorHAnsi"/>
          <w:lang w:val="sk-SK"/>
        </w:rPr>
        <w:t xml:space="preserve">Mobilize </w:t>
      </w:r>
      <w:r w:rsidR="00AB1D56" w:rsidRPr="006A4B2C">
        <w:rPr>
          <w:rFonts w:cstheme="minorHAnsi"/>
          <w:lang w:val="sk-SK"/>
        </w:rPr>
        <w:t>pozýva návštevníkov, aby sa zamysleli nad tým, aké riešenia sú potrebné na vybudovanie zodpovednejších miest.</w:t>
      </w:r>
    </w:p>
    <w:p w14:paraId="16B1DF9A" w14:textId="4E1A82BF" w:rsidR="000D0E48" w:rsidRPr="006A4B2C" w:rsidRDefault="006A4B2C" w:rsidP="006A4B2C">
      <w:pPr>
        <w:spacing w:line="240" w:lineRule="auto"/>
        <w:jc w:val="both"/>
        <w:rPr>
          <w:rFonts w:cstheme="minorHAnsi"/>
          <w:i/>
          <w:iCs/>
          <w:lang w:val="sk-SK"/>
        </w:rPr>
      </w:pPr>
      <w:r>
        <w:rPr>
          <w:rFonts w:cstheme="minorHAnsi"/>
          <w:i/>
          <w:lang w:val="sk-SK"/>
        </w:rPr>
        <w:t>„</w:t>
      </w:r>
      <w:r w:rsidR="00691CE9">
        <w:rPr>
          <w:rFonts w:cstheme="minorHAnsi"/>
          <w:i/>
          <w:lang w:val="sk-SK"/>
        </w:rPr>
        <w:t>V</w:t>
      </w:r>
      <w:r w:rsidR="00AB1D56" w:rsidRPr="006A4B2C">
        <w:rPr>
          <w:rFonts w:cstheme="minorHAnsi"/>
          <w:i/>
          <w:lang w:val="sk-SK"/>
        </w:rPr>
        <w:t xml:space="preserve"> automobilovom priemysle</w:t>
      </w:r>
      <w:r w:rsidR="00691CE9">
        <w:rPr>
          <w:rFonts w:cstheme="minorHAnsi"/>
          <w:i/>
          <w:lang w:val="sk-SK"/>
        </w:rPr>
        <w:t xml:space="preserve"> m</w:t>
      </w:r>
      <w:r w:rsidR="00691CE9" w:rsidRPr="006A4B2C">
        <w:rPr>
          <w:rFonts w:cstheme="minorHAnsi"/>
          <w:i/>
          <w:lang w:val="sk-SK"/>
        </w:rPr>
        <w:t>áme kolektívnu zodpovednosť</w:t>
      </w:r>
      <w:r w:rsidR="004360EA">
        <w:rPr>
          <w:rFonts w:cstheme="minorHAnsi"/>
          <w:i/>
          <w:lang w:val="sk-SK"/>
        </w:rPr>
        <w:t xml:space="preserve">. Potrebujeme redukovať </w:t>
      </w:r>
      <w:r w:rsidR="00AB1D56" w:rsidRPr="006A4B2C">
        <w:rPr>
          <w:rFonts w:cstheme="minorHAnsi"/>
          <w:i/>
          <w:lang w:val="sk-SK"/>
        </w:rPr>
        <w:t xml:space="preserve">emisie </w:t>
      </w:r>
      <w:r w:rsidR="00D371EB" w:rsidRPr="006A4B2C">
        <w:rPr>
          <w:rFonts w:cstheme="minorHAnsi"/>
          <w:i/>
          <w:lang w:val="sk-SK"/>
        </w:rPr>
        <w:t>CO</w:t>
      </w:r>
      <w:r w:rsidR="00D371EB" w:rsidRPr="006A4B2C">
        <w:rPr>
          <w:rFonts w:cstheme="minorHAnsi"/>
          <w:i/>
          <w:vertAlign w:val="subscript"/>
          <w:lang w:val="sk-SK"/>
        </w:rPr>
        <w:t>2</w:t>
      </w:r>
      <w:r w:rsidR="00D371EB" w:rsidRPr="006A4B2C">
        <w:rPr>
          <w:rFonts w:cstheme="minorHAnsi"/>
          <w:i/>
          <w:lang w:val="sk-SK"/>
        </w:rPr>
        <w:t xml:space="preserve"> </w:t>
      </w:r>
      <w:r w:rsidR="00AB1D56" w:rsidRPr="006A4B2C">
        <w:rPr>
          <w:rFonts w:cstheme="minorHAnsi"/>
          <w:i/>
          <w:lang w:val="sk-SK"/>
        </w:rPr>
        <w:t>a zabezpeč</w:t>
      </w:r>
      <w:r w:rsidR="00FB0BBB">
        <w:rPr>
          <w:rFonts w:cstheme="minorHAnsi"/>
          <w:i/>
          <w:lang w:val="sk-SK"/>
        </w:rPr>
        <w:t>iť</w:t>
      </w:r>
      <w:r w:rsidR="00AB1D56" w:rsidRPr="006A4B2C">
        <w:rPr>
          <w:rFonts w:cstheme="minorHAnsi"/>
          <w:i/>
          <w:lang w:val="sk-SK"/>
        </w:rPr>
        <w:t xml:space="preserve"> udržateľnejšie riešenia mobility.</w:t>
      </w:r>
      <w:r w:rsidR="00D371EB" w:rsidRPr="006A4B2C">
        <w:rPr>
          <w:rFonts w:cstheme="minorHAnsi"/>
          <w:i/>
          <w:lang w:val="sk-SK"/>
        </w:rPr>
        <w:t xml:space="preserve"> </w:t>
      </w:r>
      <w:r w:rsidR="00485C5C" w:rsidRPr="006A4B2C">
        <w:rPr>
          <w:rFonts w:cstheme="minorHAnsi"/>
          <w:i/>
          <w:lang w:val="sk-SK"/>
        </w:rPr>
        <w:t>Dosiahnuť uhlíkovú neutralitu do roku</w:t>
      </w:r>
      <w:r w:rsidR="00D371EB" w:rsidRPr="006A4B2C">
        <w:rPr>
          <w:rFonts w:cstheme="minorHAnsi"/>
          <w:i/>
          <w:lang w:val="sk-SK"/>
        </w:rPr>
        <w:t xml:space="preserve"> 2050 </w:t>
      </w:r>
      <w:r w:rsidR="00485C5C" w:rsidRPr="006A4B2C">
        <w:rPr>
          <w:rFonts w:cstheme="minorHAnsi"/>
          <w:i/>
          <w:lang w:val="sk-SK"/>
        </w:rPr>
        <w:t xml:space="preserve">je hlavný cieľ Skupiny Renault a </w:t>
      </w:r>
      <w:r w:rsidR="00D371EB" w:rsidRPr="006A4B2C">
        <w:rPr>
          <w:rFonts w:cstheme="minorHAnsi"/>
          <w:i/>
          <w:lang w:val="sk-SK"/>
        </w:rPr>
        <w:t xml:space="preserve">Mobilize </w:t>
      </w:r>
      <w:r w:rsidR="00485C5C" w:rsidRPr="006A4B2C">
        <w:rPr>
          <w:rFonts w:cstheme="minorHAnsi"/>
          <w:i/>
          <w:lang w:val="sk-SK"/>
        </w:rPr>
        <w:t>hrá dôležitú rolu v dosiahnutí tohto cieľa</w:t>
      </w:r>
      <w:r w:rsidR="00D371EB" w:rsidRPr="006A4B2C">
        <w:rPr>
          <w:rFonts w:cstheme="minorHAnsi"/>
          <w:i/>
          <w:lang w:val="sk-SK"/>
        </w:rPr>
        <w:t>,</w:t>
      </w:r>
      <w:r>
        <w:rPr>
          <w:rFonts w:cstheme="minorHAnsi"/>
          <w:i/>
          <w:lang w:val="sk-SK"/>
        </w:rPr>
        <w:t xml:space="preserve">“ </w:t>
      </w:r>
      <w:r w:rsidR="00D371EB" w:rsidRPr="006A4B2C">
        <w:rPr>
          <w:rFonts w:cstheme="minorHAnsi"/>
          <w:i/>
          <w:lang w:val="sk-SK"/>
        </w:rPr>
        <w:t xml:space="preserve"> </w:t>
      </w:r>
      <w:r w:rsidR="00485C5C" w:rsidRPr="006A4B2C">
        <w:rPr>
          <w:rFonts w:cstheme="minorHAnsi"/>
          <w:b/>
          <w:lang w:val="sk-SK"/>
        </w:rPr>
        <w:t>hovorí</w:t>
      </w:r>
      <w:r w:rsidR="00D371EB" w:rsidRPr="006A4B2C">
        <w:rPr>
          <w:rFonts w:cstheme="minorHAnsi"/>
          <w:b/>
          <w:lang w:val="sk-SK"/>
        </w:rPr>
        <w:t xml:space="preserve"> Clotilde Delbos, </w:t>
      </w:r>
      <w:r w:rsidR="00485C5C" w:rsidRPr="006A4B2C">
        <w:rPr>
          <w:rFonts w:cstheme="minorHAnsi"/>
          <w:b/>
          <w:lang w:val="sk-SK"/>
        </w:rPr>
        <w:t>riaditeľka</w:t>
      </w:r>
      <w:r w:rsidR="00D371EB" w:rsidRPr="006A4B2C">
        <w:rPr>
          <w:rFonts w:cstheme="minorHAnsi"/>
          <w:b/>
          <w:lang w:val="sk-SK"/>
        </w:rPr>
        <w:t xml:space="preserve"> Mobilize</w:t>
      </w:r>
      <w:r w:rsidR="00D371EB" w:rsidRPr="006A4B2C">
        <w:rPr>
          <w:rFonts w:cstheme="minorHAnsi"/>
          <w:i/>
          <w:lang w:val="sk-SK"/>
        </w:rPr>
        <w:t>.</w:t>
      </w:r>
      <w:r w:rsidR="00485C5C" w:rsidRPr="006A4B2C">
        <w:rPr>
          <w:rFonts w:cstheme="minorHAnsi"/>
          <w:i/>
          <w:lang w:val="sk-SK"/>
        </w:rPr>
        <w:t xml:space="preserve"> </w:t>
      </w:r>
      <w:r>
        <w:rPr>
          <w:rFonts w:cstheme="minorHAnsi"/>
          <w:i/>
          <w:lang w:val="sk-SK"/>
        </w:rPr>
        <w:t>„</w:t>
      </w:r>
      <w:r w:rsidR="00485C5C" w:rsidRPr="006A4B2C">
        <w:rPr>
          <w:rFonts w:cstheme="minorHAnsi"/>
          <w:i/>
          <w:lang w:val="sk-SK"/>
        </w:rPr>
        <w:t xml:space="preserve">V mene </w:t>
      </w:r>
      <w:r w:rsidR="00D371EB" w:rsidRPr="006A4B2C">
        <w:rPr>
          <w:rFonts w:cstheme="minorHAnsi"/>
          <w:i/>
          <w:lang w:val="sk-SK"/>
        </w:rPr>
        <w:t>Mobilize</w:t>
      </w:r>
      <w:r w:rsidR="00485C5C" w:rsidRPr="006A4B2C">
        <w:rPr>
          <w:rFonts w:cstheme="minorHAnsi"/>
          <w:i/>
          <w:lang w:val="sk-SK"/>
        </w:rPr>
        <w:t xml:space="preserve"> sme preto veľmi hrdí, že sme partnermi s </w:t>
      </w:r>
      <w:r w:rsidR="00691CE9">
        <w:rPr>
          <w:rFonts w:cstheme="minorHAnsi"/>
          <w:i/>
          <w:lang w:val="sk-SK"/>
        </w:rPr>
        <w:t>f</w:t>
      </w:r>
      <w:r w:rsidR="00485C5C" w:rsidRPr="006A4B2C">
        <w:rPr>
          <w:rFonts w:cstheme="minorHAnsi"/>
          <w:i/>
          <w:lang w:val="sk-SK"/>
        </w:rPr>
        <w:t xml:space="preserve">rancúzskym pavilónom na </w:t>
      </w:r>
      <w:r w:rsidR="00485C5C" w:rsidRPr="006A4B2C">
        <w:rPr>
          <w:rFonts w:cstheme="minorHAnsi"/>
          <w:lang w:val="sk-SK"/>
        </w:rPr>
        <w:t>Svetovej výstave EXPO 2020 v Dubaji</w:t>
      </w:r>
      <w:r w:rsidR="00D371EB" w:rsidRPr="006A4B2C">
        <w:rPr>
          <w:rFonts w:cstheme="minorHAnsi"/>
          <w:i/>
          <w:lang w:val="sk-SK"/>
        </w:rPr>
        <w:t xml:space="preserve">. </w:t>
      </w:r>
      <w:r w:rsidR="00485C5C" w:rsidRPr="006A4B2C">
        <w:rPr>
          <w:rFonts w:cstheme="minorHAnsi"/>
          <w:i/>
          <w:lang w:val="sk-SK"/>
        </w:rPr>
        <w:t xml:space="preserve">Odprezentujeme tu našu víziu a predovšetkým naše záväzky voči </w:t>
      </w:r>
      <w:r w:rsidR="00FB0BBB">
        <w:rPr>
          <w:rFonts w:cstheme="minorHAnsi"/>
          <w:i/>
          <w:lang w:val="sk-SK"/>
        </w:rPr>
        <w:t>z</w:t>
      </w:r>
      <w:r w:rsidR="00485C5C" w:rsidRPr="006A4B2C">
        <w:rPr>
          <w:rFonts w:cstheme="minorHAnsi"/>
          <w:i/>
          <w:lang w:val="sk-SK"/>
        </w:rPr>
        <w:t>odpovednejšej mobilite a stále viac smart manažment životného cyklu EV batérií.”</w:t>
      </w:r>
      <w:r>
        <w:rPr>
          <w:rFonts w:cstheme="minorHAnsi"/>
          <w:i/>
          <w:lang w:val="sk-SK"/>
        </w:rPr>
        <w:br/>
      </w:r>
    </w:p>
    <w:p w14:paraId="4D49C348" w14:textId="7D6DA96B" w:rsidR="003A6FE9" w:rsidRPr="006A4B2C" w:rsidRDefault="00485C5C" w:rsidP="006A4B2C">
      <w:pPr>
        <w:spacing w:line="240" w:lineRule="auto"/>
        <w:jc w:val="both"/>
        <w:rPr>
          <w:rFonts w:cstheme="minorHAnsi"/>
          <w:b/>
          <w:bCs/>
          <w:lang w:val="sk-SK"/>
        </w:rPr>
      </w:pPr>
      <w:r w:rsidRPr="006A4B2C">
        <w:rPr>
          <w:rFonts w:cstheme="minorHAnsi"/>
          <w:b/>
          <w:lang w:val="sk-SK"/>
        </w:rPr>
        <w:t>Elegantný a pohlcujúci priestor</w:t>
      </w:r>
    </w:p>
    <w:p w14:paraId="648C5333" w14:textId="40A96151" w:rsidR="00485C5C" w:rsidRPr="006A4B2C" w:rsidRDefault="00AA1A16" w:rsidP="006A4B2C">
      <w:pPr>
        <w:spacing w:line="240" w:lineRule="auto"/>
        <w:jc w:val="both"/>
        <w:rPr>
          <w:rFonts w:cstheme="minorHAnsi"/>
          <w:lang w:val="sk-SK"/>
        </w:rPr>
      </w:pPr>
      <w:r w:rsidRPr="006A4B2C">
        <w:rPr>
          <w:rFonts w:cstheme="minorHAnsi"/>
          <w:lang w:val="sk-SK"/>
        </w:rPr>
        <w:t>Mobilize predstav</w:t>
      </w:r>
      <w:r w:rsidR="00FB0BBB">
        <w:rPr>
          <w:rFonts w:cstheme="minorHAnsi"/>
          <w:lang w:val="sk-SK"/>
        </w:rPr>
        <w:t>uje</w:t>
      </w:r>
      <w:r w:rsidRPr="006A4B2C">
        <w:rPr>
          <w:rFonts w:cstheme="minorHAnsi"/>
          <w:lang w:val="sk-SK"/>
        </w:rPr>
        <w:t xml:space="preserve"> posun </w:t>
      </w:r>
      <w:r w:rsidR="00485C5C" w:rsidRPr="006A4B2C">
        <w:rPr>
          <w:rFonts w:cstheme="minorHAnsi"/>
          <w:lang w:val="sk-SK"/>
        </w:rPr>
        <w:t>za hranice automobilového priemyslu</w:t>
      </w:r>
      <w:r w:rsidRPr="006A4B2C">
        <w:rPr>
          <w:rFonts w:cstheme="minorHAnsi"/>
          <w:lang w:val="sk-SK"/>
        </w:rPr>
        <w:t xml:space="preserve"> </w:t>
      </w:r>
      <w:r w:rsidR="00485C5C" w:rsidRPr="006A4B2C">
        <w:rPr>
          <w:rFonts w:cstheme="minorHAnsi"/>
          <w:lang w:val="sk-SK"/>
        </w:rPr>
        <w:t xml:space="preserve">smerom k mobilite, ktorá je </w:t>
      </w:r>
      <w:r w:rsidRPr="006A4B2C">
        <w:rPr>
          <w:rFonts w:cstheme="minorHAnsi"/>
          <w:lang w:val="sk-SK"/>
        </w:rPr>
        <w:t>modernejšia,</w:t>
      </w:r>
      <w:r w:rsidR="00485C5C" w:rsidRPr="006A4B2C">
        <w:rPr>
          <w:rFonts w:cstheme="minorHAnsi"/>
          <w:lang w:val="sk-SK"/>
        </w:rPr>
        <w:t xml:space="preserve"> šetrnejšia k životnému prostrediu a prístupná pre všetkých</w:t>
      </w:r>
      <w:r w:rsidR="00FB0BBB">
        <w:rPr>
          <w:rFonts w:cstheme="minorHAnsi"/>
          <w:lang w:val="sk-SK"/>
        </w:rPr>
        <w:t>. Mobilize smeruje</w:t>
      </w:r>
      <w:r w:rsidR="00485C5C" w:rsidRPr="006A4B2C">
        <w:rPr>
          <w:rFonts w:cstheme="minorHAnsi"/>
          <w:lang w:val="sk-SK"/>
        </w:rPr>
        <w:t xml:space="preserve"> k lepšiemu hospodáreniu s</w:t>
      </w:r>
      <w:r w:rsidR="007A4CE9">
        <w:rPr>
          <w:rFonts w:cstheme="minorHAnsi"/>
          <w:lang w:val="sk-SK"/>
        </w:rPr>
        <w:t> </w:t>
      </w:r>
      <w:r w:rsidR="00485C5C" w:rsidRPr="006A4B2C">
        <w:rPr>
          <w:rFonts w:cstheme="minorHAnsi"/>
          <w:lang w:val="sk-SK"/>
        </w:rPr>
        <w:t>energiou</w:t>
      </w:r>
      <w:r w:rsidR="007A4CE9">
        <w:rPr>
          <w:rFonts w:cstheme="minorHAnsi"/>
          <w:lang w:val="sk-SK"/>
        </w:rPr>
        <w:t xml:space="preserve"> a</w:t>
      </w:r>
      <w:r w:rsidR="00485C5C" w:rsidRPr="006A4B2C">
        <w:rPr>
          <w:rFonts w:cstheme="minorHAnsi"/>
          <w:lang w:val="sk-SK"/>
        </w:rPr>
        <w:t xml:space="preserve"> k riešeniam, ktoré sú vhodné pre potreby ľudí a mies</w:t>
      </w:r>
      <w:r w:rsidRPr="006A4B2C">
        <w:rPr>
          <w:rFonts w:cstheme="minorHAnsi"/>
          <w:lang w:val="sk-SK"/>
        </w:rPr>
        <w:t>t.</w:t>
      </w:r>
    </w:p>
    <w:p w14:paraId="64181B1F" w14:textId="57736B0D" w:rsidR="00556DCE" w:rsidRPr="006A4B2C" w:rsidRDefault="00AA1A16" w:rsidP="006A4B2C">
      <w:pPr>
        <w:spacing w:line="240" w:lineRule="auto"/>
        <w:jc w:val="both"/>
        <w:rPr>
          <w:rFonts w:cstheme="minorHAnsi"/>
          <w:lang w:val="sk-SK"/>
        </w:rPr>
      </w:pPr>
      <w:r w:rsidRPr="006A4B2C">
        <w:rPr>
          <w:rFonts w:cstheme="minorHAnsi"/>
          <w:lang w:val="sk-SK"/>
        </w:rPr>
        <w:t>Návštevníkov okamžite povzbudí k</w:t>
      </w:r>
      <w:r w:rsidR="007A4CE9">
        <w:rPr>
          <w:rFonts w:cstheme="minorHAnsi"/>
          <w:lang w:val="sk-SK"/>
        </w:rPr>
        <w:t> zamysleniu sa nad tým,</w:t>
      </w:r>
      <w:r w:rsidRPr="006A4B2C">
        <w:rPr>
          <w:rFonts w:cstheme="minorHAnsi"/>
          <w:lang w:val="sk-SK"/>
        </w:rPr>
        <w:t xml:space="preserve"> čo znamená prispôsobiť mobilitu svojim vlastným potrebám</w:t>
      </w:r>
      <w:r w:rsidR="006E7662">
        <w:rPr>
          <w:rFonts w:cstheme="minorHAnsi"/>
          <w:lang w:val="sk-SK"/>
        </w:rPr>
        <w:t xml:space="preserve"> či</w:t>
      </w:r>
      <w:r w:rsidRPr="006A4B2C">
        <w:rPr>
          <w:rFonts w:cstheme="minorHAnsi"/>
          <w:lang w:val="sk-SK"/>
        </w:rPr>
        <w:t xml:space="preserve"> ako využívať lepšie energiu.</w:t>
      </w:r>
      <w:r w:rsidR="006A4B2C">
        <w:rPr>
          <w:rFonts w:cstheme="minorHAnsi"/>
          <w:lang w:val="sk-SK"/>
        </w:rPr>
        <w:t xml:space="preserve"> </w:t>
      </w:r>
      <w:r w:rsidRPr="006A4B2C">
        <w:rPr>
          <w:rFonts w:cstheme="minorHAnsi"/>
          <w:lang w:val="sk-SK"/>
        </w:rPr>
        <w:t>V strede priestoru bude 3</w:t>
      </w:r>
      <w:r w:rsidR="006E7662">
        <w:rPr>
          <w:rFonts w:cstheme="minorHAnsi"/>
          <w:lang w:val="sk-SK"/>
        </w:rPr>
        <w:t xml:space="preserve">-metrový </w:t>
      </w:r>
      <w:r w:rsidRPr="006A4B2C">
        <w:rPr>
          <w:rFonts w:cstheme="minorHAnsi"/>
          <w:lang w:val="sk-SK"/>
        </w:rPr>
        <w:t>vysoký monolit. Návštevníci sa postavi</w:t>
      </w:r>
      <w:r w:rsidR="001D4E2F">
        <w:rPr>
          <w:rFonts w:cstheme="minorHAnsi"/>
          <w:lang w:val="sk-SK"/>
        </w:rPr>
        <w:t>a</w:t>
      </w:r>
      <w:r w:rsidRPr="006A4B2C">
        <w:rPr>
          <w:rFonts w:cstheme="minorHAnsi"/>
          <w:lang w:val="sk-SK"/>
        </w:rPr>
        <w:t xml:space="preserve"> pred obrovskú stavbu, </w:t>
      </w:r>
      <w:r w:rsidR="001D4E2F">
        <w:rPr>
          <w:rFonts w:cstheme="minorHAnsi"/>
          <w:lang w:val="sk-SK"/>
        </w:rPr>
        <w:t>následne</w:t>
      </w:r>
      <w:r w:rsidRPr="006A4B2C">
        <w:rPr>
          <w:rFonts w:cstheme="minorHAnsi"/>
          <w:lang w:val="sk-SK"/>
        </w:rPr>
        <w:t xml:space="preserve"> sa objavia senzory, ktoré </w:t>
      </w:r>
      <w:r w:rsidR="001D4E2F">
        <w:rPr>
          <w:rFonts w:cstheme="minorHAnsi"/>
          <w:lang w:val="sk-SK"/>
        </w:rPr>
        <w:t>sú</w:t>
      </w:r>
      <w:r w:rsidRPr="006A4B2C">
        <w:rPr>
          <w:rFonts w:cstheme="minorHAnsi"/>
          <w:lang w:val="sk-SK"/>
        </w:rPr>
        <w:t xml:space="preserve"> ukryté v zemi a privedú každého návštevníka  k unikátnemu zážitku kombinujúceho obraz a zvuk.</w:t>
      </w:r>
    </w:p>
    <w:p w14:paraId="6264517D" w14:textId="586CBB41" w:rsidR="006E608E" w:rsidRPr="006A4B2C" w:rsidRDefault="005576D5" w:rsidP="006A4B2C">
      <w:pPr>
        <w:spacing w:line="240" w:lineRule="auto"/>
        <w:jc w:val="both"/>
        <w:rPr>
          <w:rFonts w:cstheme="minorHAnsi"/>
          <w:lang w:val="sk-SK"/>
        </w:rPr>
      </w:pPr>
      <w:r w:rsidRPr="006A4B2C">
        <w:rPr>
          <w:rFonts w:cstheme="minorHAnsi"/>
          <w:lang w:val="sk-SK"/>
        </w:rPr>
        <w:t xml:space="preserve">Mobilize </w:t>
      </w:r>
      <w:r w:rsidR="00AA1A16" w:rsidRPr="006A4B2C">
        <w:rPr>
          <w:rFonts w:cstheme="minorHAnsi"/>
          <w:lang w:val="sk-SK"/>
        </w:rPr>
        <w:t>chce pre každého návštevníka vlastný zážitok z unikátnej šou: vyvolať emóci</w:t>
      </w:r>
      <w:r w:rsidR="004E2621">
        <w:rPr>
          <w:rFonts w:cstheme="minorHAnsi"/>
          <w:lang w:val="sk-SK"/>
        </w:rPr>
        <w:t>e</w:t>
      </w:r>
      <w:r w:rsidR="00AA1A16" w:rsidRPr="006A4B2C">
        <w:rPr>
          <w:rFonts w:cstheme="minorHAnsi"/>
          <w:lang w:val="sk-SK"/>
        </w:rPr>
        <w:t xml:space="preserve">, </w:t>
      </w:r>
      <w:r w:rsidR="006A4B2C" w:rsidRPr="006A4B2C">
        <w:rPr>
          <w:rFonts w:cstheme="minorHAnsi"/>
          <w:lang w:val="sk-SK"/>
        </w:rPr>
        <w:t xml:space="preserve">ukázať im aké </w:t>
      </w:r>
      <w:r w:rsidR="004E2621">
        <w:rPr>
          <w:rFonts w:cstheme="minorHAnsi"/>
          <w:lang w:val="sk-SK"/>
        </w:rPr>
        <w:t>by malo byť</w:t>
      </w:r>
      <w:r w:rsidR="006A4B2C" w:rsidRPr="006A4B2C">
        <w:rPr>
          <w:rFonts w:cstheme="minorHAnsi"/>
          <w:lang w:val="sk-SK"/>
        </w:rPr>
        <w:t xml:space="preserve"> zodpovedné mesto a miesto, kde je energia obnoviteľná </w:t>
      </w:r>
      <w:r w:rsidR="004E2621">
        <w:rPr>
          <w:rFonts w:cstheme="minorHAnsi"/>
          <w:lang w:val="sk-SK"/>
        </w:rPr>
        <w:t>a</w:t>
      </w:r>
      <w:r w:rsidR="006A4B2C" w:rsidRPr="006A4B2C">
        <w:rPr>
          <w:rFonts w:cstheme="minorHAnsi"/>
          <w:lang w:val="sk-SK"/>
        </w:rPr>
        <w:t xml:space="preserve"> pohyb neobmedzený.</w:t>
      </w:r>
    </w:p>
    <w:p w14:paraId="3BA7EC0A" w14:textId="77777777" w:rsidR="00C2748E" w:rsidRPr="006A4B2C" w:rsidRDefault="00C2748E" w:rsidP="006A4B2C">
      <w:pPr>
        <w:spacing w:line="240" w:lineRule="auto"/>
        <w:jc w:val="both"/>
        <w:rPr>
          <w:rFonts w:cstheme="minorHAnsi"/>
          <w:lang w:val="sk-SK"/>
        </w:rPr>
      </w:pPr>
    </w:p>
    <w:p w14:paraId="69503B91" w14:textId="77777777" w:rsidR="004E2621" w:rsidRDefault="004E2621" w:rsidP="006A4B2C">
      <w:pPr>
        <w:spacing w:line="240" w:lineRule="auto"/>
        <w:jc w:val="both"/>
        <w:rPr>
          <w:rFonts w:cstheme="minorHAnsi"/>
          <w:b/>
          <w:bCs/>
          <w:lang w:val="sk-SK"/>
        </w:rPr>
      </w:pPr>
    </w:p>
    <w:p w14:paraId="235A5F31" w14:textId="5EB88EEE" w:rsidR="006A4B2C" w:rsidRPr="004D35E7" w:rsidRDefault="006A4B2C" w:rsidP="006A4B2C">
      <w:pPr>
        <w:spacing w:line="240" w:lineRule="auto"/>
        <w:jc w:val="both"/>
        <w:rPr>
          <w:rFonts w:cstheme="minorHAnsi"/>
          <w:b/>
          <w:bCs/>
          <w:lang w:val="sk-SK"/>
        </w:rPr>
      </w:pPr>
      <w:r w:rsidRPr="004D35E7">
        <w:rPr>
          <w:rFonts w:cstheme="minorHAnsi"/>
          <w:b/>
          <w:bCs/>
          <w:lang w:val="sk-SK"/>
        </w:rPr>
        <w:br/>
        <w:t>O Mobilize</w:t>
      </w:r>
    </w:p>
    <w:p w14:paraId="5D02B2B1" w14:textId="5D79940B" w:rsidR="006A4B2C" w:rsidRDefault="006A4B2C" w:rsidP="006A4B2C">
      <w:pPr>
        <w:spacing w:line="240" w:lineRule="auto"/>
        <w:jc w:val="both"/>
        <w:rPr>
          <w:rFonts w:cstheme="minorHAnsi"/>
          <w:lang w:val="sk-SK"/>
        </w:rPr>
      </w:pPr>
      <w:r w:rsidRPr="004D35E7">
        <w:rPr>
          <w:rFonts w:cstheme="minorHAnsi"/>
          <w:lang w:val="sk-SK"/>
        </w:rPr>
        <w:t>Spoločnosť Mobilize spravuje mobilné, energetické a dátové služby. Je súčasťou Skupiny Renault a je postavená na otvorených ekosystémoch</w:t>
      </w:r>
      <w:r w:rsidR="00691CE9">
        <w:rPr>
          <w:rFonts w:cstheme="minorHAnsi"/>
          <w:lang w:val="sk-SK"/>
        </w:rPr>
        <w:t>. P</w:t>
      </w:r>
      <w:r w:rsidRPr="004D35E7">
        <w:rPr>
          <w:rFonts w:cstheme="minorHAnsi"/>
          <w:lang w:val="sk-SK"/>
        </w:rPr>
        <w:t>oskytuje flexibilné riešenia mobility a podporuje prechod na udržateľnú energiu v súlade s cieľom Skupiny Renault dosiahnuť uhlíkovú neutralitu a jej ambíciu rozvíjať hodnotu z cirkulárnej ekonomiky.</w:t>
      </w:r>
      <w:r w:rsidR="00403297">
        <w:rPr>
          <w:rFonts w:cstheme="minorHAnsi"/>
          <w:lang w:val="sk-SK"/>
        </w:rPr>
        <w:t xml:space="preserve"> Viac sa dočítate na stránke </w:t>
      </w:r>
      <w:hyperlink r:id="rId10" w:history="1">
        <w:r w:rsidR="00403297" w:rsidRPr="00122C3A">
          <w:rPr>
            <w:rStyle w:val="Hypertextovprepojenie"/>
            <w:rFonts w:cstheme="minorHAnsi"/>
            <w:lang w:val="sk-SK"/>
          </w:rPr>
          <w:t>https://www.mobilize.com/</w:t>
        </w:r>
      </w:hyperlink>
    </w:p>
    <w:p w14:paraId="1DE0185B" w14:textId="77777777" w:rsidR="00403297" w:rsidRPr="004D35E7" w:rsidRDefault="00403297" w:rsidP="006A4B2C">
      <w:pPr>
        <w:spacing w:line="240" w:lineRule="auto"/>
        <w:jc w:val="both"/>
        <w:rPr>
          <w:rFonts w:cstheme="minorHAnsi"/>
          <w:lang w:val="sk-SK"/>
        </w:rPr>
      </w:pPr>
    </w:p>
    <w:sectPr w:rsidR="00403297" w:rsidRPr="004D35E7" w:rsidSect="00AB1D56">
      <w:footerReference w:type="default" r:id="rId11"/>
      <w:headerReference w:type="first" r:id="rId12"/>
      <w:footerReference w:type="first" r:id="rId13"/>
      <w:pgSz w:w="11906" w:h="16838"/>
      <w:pgMar w:top="1686" w:right="1440" w:bottom="1276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FB1F04" w14:textId="77777777" w:rsidR="001315B1" w:rsidRDefault="001315B1" w:rsidP="00075B0D">
      <w:pPr>
        <w:spacing w:after="0" w:line="240" w:lineRule="auto"/>
      </w:pPr>
      <w:r>
        <w:separator/>
      </w:r>
    </w:p>
  </w:endnote>
  <w:endnote w:type="continuationSeparator" w:id="0">
    <w:p w14:paraId="43BCFF3A" w14:textId="77777777" w:rsidR="001315B1" w:rsidRDefault="001315B1" w:rsidP="00075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6BA8E" w14:textId="77777777" w:rsidR="007E6035" w:rsidRDefault="00C91D8D">
    <w:pPr>
      <w:pStyle w:val="Pta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0B0A0E08" wp14:editId="1BC8FA70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4" name="MSIPCMbc8244cf8eb244016d290d1f" descr="{&quot;HashCode&quot;:-424964394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79F3921" w14:textId="77777777" w:rsidR="007E6035" w:rsidRPr="007E6035" w:rsidRDefault="00C91D8D" w:rsidP="007E6035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20"/>
                            </w:rPr>
                            <w:t>Confidential 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0A0E08" id="_x0000_t202" coordsize="21600,21600" o:spt="202" path="m,l,21600r21600,l21600,xe">
              <v:stroke joinstyle="miter"/>
              <v:path gradientshapeok="t" o:connecttype="rect"/>
            </v:shapetype>
            <v:shape id="MSIPCMbc8244cf8eb244016d290d1f" o:spid="_x0000_s1026" type="#_x0000_t202" alt="{&quot;HashCode&quot;:-424964394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" o:allowincell="f" filled="f" stroked="f" strokeweight=".5pt">
              <v:textbox inset=",0,20pt,0">
                <w:txbxContent>
                  <w:p w14:paraId="779F3921" w14:textId="77777777" w:rsidR="007E6035" w:rsidRPr="007E6035" w:rsidRDefault="00C91D8D" w:rsidP="007E6035">
                    <w:pPr>
                      <w:spacing w:after="0"/>
                      <w:jc w:val="right"/>
                      <w:rPr>
                        <w:rFonts w:ascii="Arial" w:hAnsi="Arial" w:cs="Arial"/>
                        <w:color w:val="000000"/>
                        <w:sz w:val="20"/>
                      </w:rPr>
                    </w:pPr>
                    <w:r>
                      <w:rPr>
                        <w:rFonts w:ascii="Arial" w:hAnsi="Arial"/>
                        <w:color w:val="000000"/>
                        <w:sz w:val="20"/>
                      </w:rPr>
                      <w:t>Confidential 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6A173E" w14:textId="285FBA28" w:rsidR="00C50EA8" w:rsidRDefault="006A4B2C">
    <w:pPr>
      <w:pStyle w:val="Pta"/>
    </w:pPr>
    <w:r w:rsidRPr="00236E3A">
      <w:rPr>
        <w:noProof/>
        <w:lang w:val="sk-SK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B755649" wp14:editId="6F4FAD4E">
              <wp:simplePos x="0" y="0"/>
              <wp:positionH relativeFrom="margin">
                <wp:align>left</wp:align>
              </wp:positionH>
              <wp:positionV relativeFrom="page">
                <wp:posOffset>9636317</wp:posOffset>
              </wp:positionV>
              <wp:extent cx="2880000" cy="845820"/>
              <wp:effectExtent l="0" t="0" r="0" b="11430"/>
              <wp:wrapNone/>
              <wp:docPr id="1" name="Zone de text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80000" cy="8458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C3DA0E" w14:textId="77777777" w:rsidR="006A4B2C" w:rsidRPr="0085462C" w:rsidRDefault="006A4B2C" w:rsidP="006A4B2C">
                          <w:pPr>
                            <w:rPr>
                              <w:rFonts w:cs="Arial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</w:pPr>
                          <w:r w:rsidRPr="0085462C">
                            <w:rPr>
                              <w:rFonts w:cs="Arial"/>
                              <w:b/>
                              <w:bCs/>
                              <w:sz w:val="16"/>
                              <w:szCs w:val="16"/>
                              <w:lang w:val="en-US"/>
                            </w:rPr>
                            <w:t>RENAULT PRESS</w:t>
                          </w:r>
                        </w:p>
                        <w:p w14:paraId="3F70A29B" w14:textId="5B8C8ED8" w:rsidR="006A4B2C" w:rsidRPr="006A4B2C" w:rsidRDefault="006A4B2C" w:rsidP="006A4B2C">
                          <w:pPr>
                            <w:rPr>
                              <w:rFonts w:ascii="Arial" w:eastAsiaTheme="minorEastAsia" w:hAnsi="Arial" w:cs="Arial"/>
                              <w:bCs/>
                              <w:iCs/>
                              <w:sz w:val="16"/>
                              <w:szCs w:val="16"/>
                              <w:lang w:val="sk-SK" w:eastAsia="cs-CZ"/>
                            </w:rPr>
                          </w:pPr>
                          <w:r w:rsidRPr="0085462C">
                            <w:rPr>
                              <w:rFonts w:cs="Arial"/>
                              <w:b/>
                              <w:bCs/>
                              <w:iCs/>
                              <w:sz w:val="16"/>
                              <w:szCs w:val="16"/>
                              <w:lang w:val="sk-SK" w:eastAsia="cs-CZ"/>
                            </w:rPr>
                            <w:t>Ivana Obadalová</w:t>
                          </w:r>
                          <w:r>
                            <w:rPr>
                              <w:rFonts w:cs="Arial"/>
                              <w:b/>
                              <w:bCs/>
                              <w:iCs/>
                              <w:sz w:val="16"/>
                              <w:szCs w:val="16"/>
                              <w:lang w:val="sk-SK" w:eastAsia="cs-CZ"/>
                            </w:rPr>
                            <w:br/>
                          </w:r>
                          <w:r w:rsidRPr="0085462C">
                            <w:rPr>
                              <w:rFonts w:ascii="Arial" w:eastAsiaTheme="minorEastAsia" w:hAnsi="Arial" w:cs="Arial"/>
                              <w:bCs/>
                              <w:iCs/>
                              <w:sz w:val="16"/>
                              <w:szCs w:val="16"/>
                              <w:lang w:val="sk-SK" w:eastAsia="cs-CZ"/>
                            </w:rPr>
                            <w:t>PR manažérka Renault Slovensko</w:t>
                          </w:r>
                          <w:r>
                            <w:rPr>
                              <w:rFonts w:ascii="Arial" w:eastAsiaTheme="minorEastAsia" w:hAnsi="Arial" w:cs="Arial"/>
                              <w:bCs/>
                              <w:iCs/>
                              <w:sz w:val="16"/>
                              <w:szCs w:val="16"/>
                              <w:lang w:val="sk-SK" w:eastAsia="cs-CZ"/>
                            </w:rPr>
                            <w:br/>
                          </w:r>
                          <w:r w:rsidRPr="0085462C">
                            <w:rPr>
                              <w:rFonts w:ascii="Arial" w:eastAsiaTheme="minorEastAsia" w:hAnsi="Arial" w:cs="Arial"/>
                              <w:bCs/>
                              <w:iCs/>
                              <w:sz w:val="16"/>
                              <w:szCs w:val="16"/>
                              <w:lang w:val="sk-SK" w:eastAsia="cs-CZ"/>
                            </w:rPr>
                            <w:t>0905 210</w:t>
                          </w:r>
                          <w:r>
                            <w:rPr>
                              <w:rFonts w:ascii="Arial" w:eastAsiaTheme="minorEastAsia" w:hAnsi="Arial" w:cs="Arial"/>
                              <w:bCs/>
                              <w:iCs/>
                              <w:sz w:val="16"/>
                              <w:szCs w:val="16"/>
                              <w:lang w:val="sk-SK" w:eastAsia="cs-CZ"/>
                            </w:rPr>
                            <w:t> </w:t>
                          </w:r>
                          <w:r w:rsidRPr="0085462C">
                            <w:rPr>
                              <w:rFonts w:ascii="Arial" w:eastAsiaTheme="minorEastAsia" w:hAnsi="Arial" w:cs="Arial"/>
                              <w:bCs/>
                              <w:iCs/>
                              <w:sz w:val="16"/>
                              <w:szCs w:val="16"/>
                              <w:lang w:val="sk-SK" w:eastAsia="cs-CZ"/>
                            </w:rPr>
                            <w:t>315</w:t>
                          </w:r>
                          <w:r>
                            <w:rPr>
                              <w:rFonts w:ascii="Arial" w:eastAsiaTheme="minorEastAsia" w:hAnsi="Arial" w:cs="Arial"/>
                              <w:bCs/>
                              <w:iCs/>
                              <w:sz w:val="16"/>
                              <w:szCs w:val="16"/>
                              <w:lang w:val="sk-SK" w:eastAsia="cs-CZ"/>
                            </w:rPr>
                            <w:br/>
                          </w:r>
                          <w:hyperlink r:id="rId1" w:history="1">
                            <w:r w:rsidRPr="008E17FE">
                              <w:rPr>
                                <w:rStyle w:val="Hypertextovprepojenie"/>
                                <w:rFonts w:ascii="Arial" w:hAnsi="Arial" w:cs="Arial"/>
                                <w:sz w:val="16"/>
                                <w:szCs w:val="16"/>
                                <w:lang w:val="sk-SK" w:eastAsia="cs-CZ"/>
                              </w:rPr>
                              <w:t>ivana.obadalova@renault.sk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755649" id="_x0000_t202" coordsize="21600,21600" o:spt="202" path="m,l,21600r21600,l21600,xe">
              <v:stroke joinstyle="miter"/>
              <v:path gradientshapeok="t" o:connecttype="rect"/>
            </v:shapetype>
            <v:shape id="Zone de texte 4" o:spid="_x0000_s1027" type="#_x0000_t202" style="position:absolute;margin-left:0;margin-top:758.75pt;width:226.75pt;height:66.6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" filled="f" stroked="f" strokeweight=".5pt">
              <v:textbox inset="0,0,0,0">
                <w:txbxContent>
                  <w:p w14:paraId="24C3DA0E" w14:textId="77777777" w:rsidR="006A4B2C" w:rsidRPr="0085462C" w:rsidRDefault="006A4B2C" w:rsidP="006A4B2C">
                    <w:pPr>
                      <w:rPr>
                        <w:rFonts w:cs="Arial"/>
                        <w:b/>
                        <w:bCs/>
                        <w:sz w:val="16"/>
                        <w:szCs w:val="16"/>
                        <w:lang w:val="en-US"/>
                      </w:rPr>
                    </w:pPr>
                    <w:r w:rsidRPr="0085462C">
                      <w:rPr>
                        <w:rFonts w:cs="Arial"/>
                        <w:b/>
                        <w:bCs/>
                        <w:sz w:val="16"/>
                        <w:szCs w:val="16"/>
                        <w:lang w:val="en-US"/>
                      </w:rPr>
                      <w:t>RENAULT PRESS</w:t>
                    </w:r>
                  </w:p>
                  <w:p w14:paraId="3F70A29B" w14:textId="5B8C8ED8" w:rsidR="006A4B2C" w:rsidRPr="006A4B2C" w:rsidRDefault="006A4B2C" w:rsidP="006A4B2C">
                    <w:pPr>
                      <w:rPr>
                        <w:rFonts w:ascii="Arial" w:eastAsiaTheme="minorEastAsia" w:hAnsi="Arial" w:cs="Arial"/>
                        <w:bCs/>
                        <w:iCs/>
                        <w:sz w:val="16"/>
                        <w:szCs w:val="16"/>
                        <w:lang w:val="sk-SK" w:eastAsia="cs-CZ"/>
                      </w:rPr>
                    </w:pPr>
                    <w:r w:rsidRPr="0085462C">
                      <w:rPr>
                        <w:rFonts w:cs="Arial"/>
                        <w:b/>
                        <w:bCs/>
                        <w:iCs/>
                        <w:sz w:val="16"/>
                        <w:szCs w:val="16"/>
                        <w:lang w:val="sk-SK" w:eastAsia="cs-CZ"/>
                      </w:rPr>
                      <w:t>Ivana Obadalová</w:t>
                    </w:r>
                    <w:r>
                      <w:rPr>
                        <w:rFonts w:cs="Arial"/>
                        <w:b/>
                        <w:bCs/>
                        <w:iCs/>
                        <w:sz w:val="16"/>
                        <w:szCs w:val="16"/>
                        <w:lang w:val="sk-SK" w:eastAsia="cs-CZ"/>
                      </w:rPr>
                      <w:br/>
                    </w:r>
                    <w:r w:rsidRPr="0085462C">
                      <w:rPr>
                        <w:rFonts w:ascii="Arial" w:eastAsiaTheme="minorEastAsia" w:hAnsi="Arial" w:cs="Arial"/>
                        <w:bCs/>
                        <w:iCs/>
                        <w:sz w:val="16"/>
                        <w:szCs w:val="16"/>
                        <w:lang w:val="sk-SK" w:eastAsia="cs-CZ"/>
                      </w:rPr>
                      <w:t>PR manažérka Renault Slovensko</w:t>
                    </w:r>
                    <w:r>
                      <w:rPr>
                        <w:rFonts w:ascii="Arial" w:eastAsiaTheme="minorEastAsia" w:hAnsi="Arial" w:cs="Arial"/>
                        <w:bCs/>
                        <w:iCs/>
                        <w:sz w:val="16"/>
                        <w:szCs w:val="16"/>
                        <w:lang w:val="sk-SK" w:eastAsia="cs-CZ"/>
                      </w:rPr>
                      <w:br/>
                    </w:r>
                    <w:r w:rsidRPr="0085462C">
                      <w:rPr>
                        <w:rFonts w:ascii="Arial" w:eastAsiaTheme="minorEastAsia" w:hAnsi="Arial" w:cs="Arial"/>
                        <w:bCs/>
                        <w:iCs/>
                        <w:sz w:val="16"/>
                        <w:szCs w:val="16"/>
                        <w:lang w:val="sk-SK" w:eastAsia="cs-CZ"/>
                      </w:rPr>
                      <w:t>0905 210</w:t>
                    </w:r>
                    <w:r>
                      <w:rPr>
                        <w:rFonts w:ascii="Arial" w:eastAsiaTheme="minorEastAsia" w:hAnsi="Arial" w:cs="Arial"/>
                        <w:bCs/>
                        <w:iCs/>
                        <w:sz w:val="16"/>
                        <w:szCs w:val="16"/>
                        <w:lang w:val="sk-SK" w:eastAsia="cs-CZ"/>
                      </w:rPr>
                      <w:t> </w:t>
                    </w:r>
                    <w:r w:rsidRPr="0085462C">
                      <w:rPr>
                        <w:rFonts w:ascii="Arial" w:eastAsiaTheme="minorEastAsia" w:hAnsi="Arial" w:cs="Arial"/>
                        <w:bCs/>
                        <w:iCs/>
                        <w:sz w:val="16"/>
                        <w:szCs w:val="16"/>
                        <w:lang w:val="sk-SK" w:eastAsia="cs-CZ"/>
                      </w:rPr>
                      <w:t>315</w:t>
                    </w:r>
                    <w:r>
                      <w:rPr>
                        <w:rFonts w:ascii="Arial" w:eastAsiaTheme="minorEastAsia" w:hAnsi="Arial" w:cs="Arial"/>
                        <w:bCs/>
                        <w:iCs/>
                        <w:sz w:val="16"/>
                        <w:szCs w:val="16"/>
                        <w:lang w:val="sk-SK" w:eastAsia="cs-CZ"/>
                      </w:rPr>
                      <w:br/>
                    </w:r>
                    <w:hyperlink r:id="rId2" w:history="1">
                      <w:r w:rsidRPr="008E17FE">
                        <w:rPr>
                          <w:rStyle w:val="Hypertextovprepojenie"/>
                          <w:rFonts w:ascii="Arial" w:hAnsi="Arial" w:cs="Arial"/>
                          <w:sz w:val="16"/>
                          <w:szCs w:val="16"/>
                          <w:lang w:val="sk-SK" w:eastAsia="cs-CZ"/>
                        </w:rPr>
                        <w:t>ivana.obadalova@renault.sk</w:t>
                      </w:r>
                    </w:hyperlink>
                  </w:p>
                </w:txbxContent>
              </v:textbox>
              <w10:wrap anchorx="margin" anchory="page"/>
            </v:shape>
          </w:pict>
        </mc:Fallback>
      </mc:AlternateContent>
    </w:r>
    <w:r w:rsidR="00C50EA8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5A8E0F8" wp14:editId="557A67B5">
              <wp:simplePos x="0" y="0"/>
              <wp:positionH relativeFrom="page">
                <wp:posOffset>0</wp:posOffset>
              </wp:positionH>
              <wp:positionV relativeFrom="page">
                <wp:posOffset>10248900</wp:posOffset>
              </wp:positionV>
              <wp:extent cx="7560310" cy="252095"/>
              <wp:effectExtent l="0" t="0" r="0" b="14605"/>
              <wp:wrapNone/>
              <wp:docPr id="2" name="MSIPCM8e80491a998fe225db1b5126" descr="{&quot;HashCode&quot;:-424964394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374CCE" w14:textId="1087FDD4" w:rsidR="00C50EA8" w:rsidRPr="00C50EA8" w:rsidRDefault="00C50EA8" w:rsidP="00C50EA8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20"/>
                            </w:rPr>
                            <w:t>Confidential 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5A8E0F8" id="MSIPCM8e80491a998fe225db1b5126" o:spid="_x0000_s1028" type="#_x0000_t202" alt="{&quot;HashCode&quot;:-424964394,&quot;Height&quot;:841.0,&quot;Width&quot;:595.0,&quot;Placement&quot;:&quot;Footer&quot;,&quot;Index&quot;:&quot;FirstPage&quot;,&quot;Section&quot;:1,&quot;Top&quot;:0.0,&quot;Left&quot;:0.0}" style="position:absolute;margin-left:0;margin-top:807pt;width:595.3pt;height:19.8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" o:allowincell="f" filled="f" stroked="f" strokeweight=".5pt">
              <v:textbox inset=",0,20pt,0">
                <w:txbxContent>
                  <w:p w14:paraId="03374CCE" w14:textId="1087FDD4" w:rsidR="00C50EA8" w:rsidRPr="00C50EA8" w:rsidRDefault="00C50EA8" w:rsidP="00C50EA8">
                    <w:pPr>
                      <w:spacing w:after="0"/>
                      <w:jc w:val="right"/>
                      <w:rPr>
                        <w:rFonts w:ascii="Arial" w:hAnsi="Arial" w:cs="Arial"/>
                        <w:color w:val="000000"/>
                        <w:sz w:val="20"/>
                      </w:rPr>
                    </w:pPr>
                    <w:r>
                      <w:rPr>
                        <w:rFonts w:ascii="Arial" w:hAnsi="Arial"/>
                        <w:color w:val="000000"/>
                        <w:sz w:val="20"/>
                      </w:rPr>
                      <w:t>Confidential 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632E27" w14:textId="77777777" w:rsidR="001315B1" w:rsidRDefault="001315B1" w:rsidP="00075B0D">
      <w:pPr>
        <w:spacing w:after="0" w:line="240" w:lineRule="auto"/>
      </w:pPr>
      <w:r>
        <w:separator/>
      </w:r>
    </w:p>
  </w:footnote>
  <w:footnote w:type="continuationSeparator" w:id="0">
    <w:p w14:paraId="2A9CF4F1" w14:textId="77777777" w:rsidR="001315B1" w:rsidRDefault="001315B1" w:rsidP="00075B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0EED1" w14:textId="78838D64" w:rsidR="00481265" w:rsidRDefault="00481265" w:rsidP="00AB1D56">
    <w:pPr>
      <w:pStyle w:val="Hlavika"/>
    </w:pPr>
    <w:r>
      <w:rPr>
        <w:rFonts w:ascii="Arial" w:hAnsi="Arial"/>
        <w:b/>
        <w:noProof/>
        <w:sz w:val="34"/>
      </w:rPr>
      <w:drawing>
        <wp:anchor distT="0" distB="0" distL="114300" distR="114300" simplePos="0" relativeHeight="251662336" behindDoc="1" locked="0" layoutInCell="1" allowOverlap="1" wp14:anchorId="69D43DFF" wp14:editId="3E93B56A">
          <wp:simplePos x="0" y="0"/>
          <wp:positionH relativeFrom="margin">
            <wp:posOffset>2962417</wp:posOffset>
          </wp:positionH>
          <wp:positionV relativeFrom="paragraph">
            <wp:posOffset>-346710</wp:posOffset>
          </wp:positionV>
          <wp:extent cx="2878431" cy="937260"/>
          <wp:effectExtent l="0" t="0" r="0" b="0"/>
          <wp:wrapNone/>
          <wp:docPr id="13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8431" cy="9372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56EB5"/>
    <w:multiLevelType w:val="multilevel"/>
    <w:tmpl w:val="D4E85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FE74DE"/>
    <w:multiLevelType w:val="hybridMultilevel"/>
    <w:tmpl w:val="5D5AD762"/>
    <w:lvl w:ilvl="0" w:tplc="41F23F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41F23FE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sz w:val="22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923D9"/>
    <w:multiLevelType w:val="hybridMultilevel"/>
    <w:tmpl w:val="8B5A7B92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CE10A2"/>
    <w:multiLevelType w:val="hybridMultilevel"/>
    <w:tmpl w:val="8934F93E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777487"/>
    <w:multiLevelType w:val="hybridMultilevel"/>
    <w:tmpl w:val="4B88FB02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1F23FE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2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E46D30"/>
    <w:multiLevelType w:val="hybridMultilevel"/>
    <w:tmpl w:val="420C4CF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B0642E"/>
    <w:multiLevelType w:val="hybridMultilevel"/>
    <w:tmpl w:val="E6B0B548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AD30F0"/>
    <w:multiLevelType w:val="multilevel"/>
    <w:tmpl w:val="46C8B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767C02"/>
    <w:multiLevelType w:val="hybridMultilevel"/>
    <w:tmpl w:val="72F6E7B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F45DE8"/>
    <w:multiLevelType w:val="multilevel"/>
    <w:tmpl w:val="B9DCB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652043"/>
    <w:multiLevelType w:val="multilevel"/>
    <w:tmpl w:val="BF3E4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D17C22"/>
    <w:multiLevelType w:val="hybridMultilevel"/>
    <w:tmpl w:val="7B165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BCC11C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A3F2D"/>
    <w:multiLevelType w:val="hybridMultilevel"/>
    <w:tmpl w:val="D30AD58C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8B1E55"/>
    <w:multiLevelType w:val="hybridMultilevel"/>
    <w:tmpl w:val="CBD2B73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D00A1"/>
    <w:multiLevelType w:val="multilevel"/>
    <w:tmpl w:val="B0BEF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11463BC"/>
    <w:multiLevelType w:val="hybridMultilevel"/>
    <w:tmpl w:val="BA6C5B9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5516CDB"/>
    <w:multiLevelType w:val="multilevel"/>
    <w:tmpl w:val="9FE83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EF2251"/>
    <w:multiLevelType w:val="hybridMultilevel"/>
    <w:tmpl w:val="88CEC7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F23FE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sz w:val="22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3F6F"/>
    <w:multiLevelType w:val="hybridMultilevel"/>
    <w:tmpl w:val="A8C2B70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1F23FE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2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E25DD2"/>
    <w:multiLevelType w:val="hybridMultilevel"/>
    <w:tmpl w:val="1DC20F9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0E227DB"/>
    <w:multiLevelType w:val="hybridMultilevel"/>
    <w:tmpl w:val="7FF6A77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DC08E8"/>
    <w:multiLevelType w:val="hybridMultilevel"/>
    <w:tmpl w:val="B8F4FFF2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0A6FBD"/>
    <w:multiLevelType w:val="multilevel"/>
    <w:tmpl w:val="D5303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003562"/>
    <w:multiLevelType w:val="hybridMultilevel"/>
    <w:tmpl w:val="37AA070A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0714B1"/>
    <w:multiLevelType w:val="hybridMultilevel"/>
    <w:tmpl w:val="AB32237C"/>
    <w:lvl w:ilvl="0" w:tplc="B13CE4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7670DD"/>
    <w:multiLevelType w:val="hybridMultilevel"/>
    <w:tmpl w:val="55B8DC0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1F23FE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2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3CB27AC"/>
    <w:multiLevelType w:val="multilevel"/>
    <w:tmpl w:val="5C36E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775B7C"/>
    <w:multiLevelType w:val="hybridMultilevel"/>
    <w:tmpl w:val="426A38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2F33AF"/>
    <w:multiLevelType w:val="multilevel"/>
    <w:tmpl w:val="D7C08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438571F"/>
    <w:multiLevelType w:val="hybridMultilevel"/>
    <w:tmpl w:val="F3720E68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B263670"/>
    <w:multiLevelType w:val="multilevel"/>
    <w:tmpl w:val="5C7EE2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15"/>
  </w:num>
  <w:num w:numId="3">
    <w:abstractNumId w:val="11"/>
  </w:num>
  <w:num w:numId="4">
    <w:abstractNumId w:val="23"/>
  </w:num>
  <w:num w:numId="5">
    <w:abstractNumId w:val="13"/>
  </w:num>
  <w:num w:numId="6">
    <w:abstractNumId w:val="2"/>
  </w:num>
  <w:num w:numId="7">
    <w:abstractNumId w:val="19"/>
  </w:num>
  <w:num w:numId="8">
    <w:abstractNumId w:val="13"/>
  </w:num>
  <w:num w:numId="9">
    <w:abstractNumId w:val="2"/>
  </w:num>
  <w:num w:numId="10">
    <w:abstractNumId w:val="4"/>
  </w:num>
  <w:num w:numId="11">
    <w:abstractNumId w:val="17"/>
  </w:num>
  <w:num w:numId="12">
    <w:abstractNumId w:val="1"/>
  </w:num>
  <w:num w:numId="13">
    <w:abstractNumId w:val="18"/>
  </w:num>
  <w:num w:numId="14">
    <w:abstractNumId w:val="25"/>
  </w:num>
  <w:num w:numId="15">
    <w:abstractNumId w:val="29"/>
  </w:num>
  <w:num w:numId="16">
    <w:abstractNumId w:val="26"/>
  </w:num>
  <w:num w:numId="17">
    <w:abstractNumId w:val="28"/>
  </w:num>
  <w:num w:numId="18">
    <w:abstractNumId w:val="13"/>
  </w:num>
  <w:num w:numId="19">
    <w:abstractNumId w:val="15"/>
  </w:num>
  <w:num w:numId="20">
    <w:abstractNumId w:val="19"/>
  </w:num>
  <w:num w:numId="21">
    <w:abstractNumId w:val="8"/>
  </w:num>
  <w:num w:numId="22">
    <w:abstractNumId w:val="6"/>
  </w:num>
  <w:num w:numId="23">
    <w:abstractNumId w:val="3"/>
  </w:num>
  <w:num w:numId="24">
    <w:abstractNumId w:val="27"/>
  </w:num>
  <w:num w:numId="25">
    <w:abstractNumId w:val="5"/>
  </w:num>
  <w:num w:numId="26">
    <w:abstractNumId w:val="30"/>
  </w:num>
  <w:num w:numId="27">
    <w:abstractNumId w:val="7"/>
  </w:num>
  <w:num w:numId="28">
    <w:abstractNumId w:val="14"/>
  </w:num>
  <w:num w:numId="29">
    <w:abstractNumId w:val="24"/>
  </w:num>
  <w:num w:numId="30">
    <w:abstractNumId w:val="0"/>
  </w:num>
  <w:num w:numId="31">
    <w:abstractNumId w:val="16"/>
  </w:num>
  <w:num w:numId="32">
    <w:abstractNumId w:val="22"/>
  </w:num>
  <w:num w:numId="33">
    <w:abstractNumId w:val="10"/>
  </w:num>
  <w:num w:numId="34">
    <w:abstractNumId w:val="9"/>
  </w:num>
  <w:num w:numId="35">
    <w:abstractNumId w:val="12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tDCzNDc2MjKxNLRU0lEKTi0uzszPAykwrAUAvH81cywAAAA="/>
  </w:docVars>
  <w:rsids>
    <w:rsidRoot w:val="00075B0D"/>
    <w:rsid w:val="000012BE"/>
    <w:rsid w:val="000024E3"/>
    <w:rsid w:val="0000341B"/>
    <w:rsid w:val="00004328"/>
    <w:rsid w:val="0000525C"/>
    <w:rsid w:val="000063DD"/>
    <w:rsid w:val="00007327"/>
    <w:rsid w:val="00011C0B"/>
    <w:rsid w:val="0001219C"/>
    <w:rsid w:val="00014625"/>
    <w:rsid w:val="00017058"/>
    <w:rsid w:val="000200E1"/>
    <w:rsid w:val="000203E4"/>
    <w:rsid w:val="000204BD"/>
    <w:rsid w:val="00020AE0"/>
    <w:rsid w:val="00026B06"/>
    <w:rsid w:val="0003059F"/>
    <w:rsid w:val="00033374"/>
    <w:rsid w:val="00033F6F"/>
    <w:rsid w:val="0003471C"/>
    <w:rsid w:val="000364CB"/>
    <w:rsid w:val="00036D17"/>
    <w:rsid w:val="000375FA"/>
    <w:rsid w:val="00037B6F"/>
    <w:rsid w:val="00037DBA"/>
    <w:rsid w:val="00041002"/>
    <w:rsid w:val="0004424A"/>
    <w:rsid w:val="000451D0"/>
    <w:rsid w:val="00051FEE"/>
    <w:rsid w:val="000539BC"/>
    <w:rsid w:val="00053FAC"/>
    <w:rsid w:val="00056636"/>
    <w:rsid w:val="00056BDD"/>
    <w:rsid w:val="0005727E"/>
    <w:rsid w:val="00057653"/>
    <w:rsid w:val="00057B85"/>
    <w:rsid w:val="00060B6E"/>
    <w:rsid w:val="0006521A"/>
    <w:rsid w:val="000670B3"/>
    <w:rsid w:val="000714CB"/>
    <w:rsid w:val="00072CD7"/>
    <w:rsid w:val="000751D5"/>
    <w:rsid w:val="00075531"/>
    <w:rsid w:val="00075B0D"/>
    <w:rsid w:val="00076943"/>
    <w:rsid w:val="00077886"/>
    <w:rsid w:val="000815AB"/>
    <w:rsid w:val="00081EAE"/>
    <w:rsid w:val="00083765"/>
    <w:rsid w:val="000866C7"/>
    <w:rsid w:val="00086DC3"/>
    <w:rsid w:val="000906DF"/>
    <w:rsid w:val="0009268E"/>
    <w:rsid w:val="0009287E"/>
    <w:rsid w:val="00092BD0"/>
    <w:rsid w:val="00093999"/>
    <w:rsid w:val="00094296"/>
    <w:rsid w:val="00095EB8"/>
    <w:rsid w:val="000969E6"/>
    <w:rsid w:val="00097067"/>
    <w:rsid w:val="000A0696"/>
    <w:rsid w:val="000A21C9"/>
    <w:rsid w:val="000A33F8"/>
    <w:rsid w:val="000A778F"/>
    <w:rsid w:val="000B706A"/>
    <w:rsid w:val="000C3C97"/>
    <w:rsid w:val="000C3CC1"/>
    <w:rsid w:val="000C620C"/>
    <w:rsid w:val="000D04E2"/>
    <w:rsid w:val="000D0D30"/>
    <w:rsid w:val="000D0E48"/>
    <w:rsid w:val="000D198E"/>
    <w:rsid w:val="000D4BD2"/>
    <w:rsid w:val="000E09F0"/>
    <w:rsid w:val="000E14FD"/>
    <w:rsid w:val="000E254F"/>
    <w:rsid w:val="000E571E"/>
    <w:rsid w:val="000E7119"/>
    <w:rsid w:val="000F1C38"/>
    <w:rsid w:val="000F2C6D"/>
    <w:rsid w:val="000F356D"/>
    <w:rsid w:val="000F3C79"/>
    <w:rsid w:val="000F79E1"/>
    <w:rsid w:val="000F7F7B"/>
    <w:rsid w:val="00100FB2"/>
    <w:rsid w:val="001013C9"/>
    <w:rsid w:val="001021B8"/>
    <w:rsid w:val="00102685"/>
    <w:rsid w:val="0010396F"/>
    <w:rsid w:val="00105166"/>
    <w:rsid w:val="00105646"/>
    <w:rsid w:val="0011345D"/>
    <w:rsid w:val="00113AA1"/>
    <w:rsid w:val="00114CB0"/>
    <w:rsid w:val="00115063"/>
    <w:rsid w:val="00116DFF"/>
    <w:rsid w:val="00120332"/>
    <w:rsid w:val="001230FF"/>
    <w:rsid w:val="00123578"/>
    <w:rsid w:val="001254FE"/>
    <w:rsid w:val="00127735"/>
    <w:rsid w:val="00127991"/>
    <w:rsid w:val="00130039"/>
    <w:rsid w:val="00130100"/>
    <w:rsid w:val="001315B1"/>
    <w:rsid w:val="00132E27"/>
    <w:rsid w:val="00133344"/>
    <w:rsid w:val="00137009"/>
    <w:rsid w:val="00141D2F"/>
    <w:rsid w:val="00143225"/>
    <w:rsid w:val="001438A6"/>
    <w:rsid w:val="00143BA3"/>
    <w:rsid w:val="00143FAE"/>
    <w:rsid w:val="0014459C"/>
    <w:rsid w:val="0014520D"/>
    <w:rsid w:val="0014575A"/>
    <w:rsid w:val="00151169"/>
    <w:rsid w:val="00151643"/>
    <w:rsid w:val="00152367"/>
    <w:rsid w:val="00152411"/>
    <w:rsid w:val="0015277D"/>
    <w:rsid w:val="00152AFF"/>
    <w:rsid w:val="00153750"/>
    <w:rsid w:val="00154A74"/>
    <w:rsid w:val="001559FE"/>
    <w:rsid w:val="001621B5"/>
    <w:rsid w:val="00163C86"/>
    <w:rsid w:val="00164B62"/>
    <w:rsid w:val="00165A77"/>
    <w:rsid w:val="0016641B"/>
    <w:rsid w:val="00166627"/>
    <w:rsid w:val="00166D55"/>
    <w:rsid w:val="001672F3"/>
    <w:rsid w:val="001677AC"/>
    <w:rsid w:val="0017022B"/>
    <w:rsid w:val="00171C68"/>
    <w:rsid w:val="00172DC3"/>
    <w:rsid w:val="00173812"/>
    <w:rsid w:val="00174BC0"/>
    <w:rsid w:val="00174C9F"/>
    <w:rsid w:val="00175DBE"/>
    <w:rsid w:val="00177524"/>
    <w:rsid w:val="001806BB"/>
    <w:rsid w:val="001812E0"/>
    <w:rsid w:val="00181593"/>
    <w:rsid w:val="001832FA"/>
    <w:rsid w:val="00183A57"/>
    <w:rsid w:val="00183E46"/>
    <w:rsid w:val="001840C8"/>
    <w:rsid w:val="00184129"/>
    <w:rsid w:val="00185576"/>
    <w:rsid w:val="00187CBF"/>
    <w:rsid w:val="001918A4"/>
    <w:rsid w:val="00192823"/>
    <w:rsid w:val="00197ED5"/>
    <w:rsid w:val="00197FF2"/>
    <w:rsid w:val="001A05AF"/>
    <w:rsid w:val="001A0968"/>
    <w:rsid w:val="001A268F"/>
    <w:rsid w:val="001A384B"/>
    <w:rsid w:val="001A4EA7"/>
    <w:rsid w:val="001A7767"/>
    <w:rsid w:val="001A7852"/>
    <w:rsid w:val="001B0B03"/>
    <w:rsid w:val="001B25E1"/>
    <w:rsid w:val="001B2A3A"/>
    <w:rsid w:val="001B2E9C"/>
    <w:rsid w:val="001B4D79"/>
    <w:rsid w:val="001B5FB9"/>
    <w:rsid w:val="001B68D7"/>
    <w:rsid w:val="001B757D"/>
    <w:rsid w:val="001B7FD0"/>
    <w:rsid w:val="001C6E13"/>
    <w:rsid w:val="001D4E2F"/>
    <w:rsid w:val="001D59E6"/>
    <w:rsid w:val="001D5FED"/>
    <w:rsid w:val="001D784B"/>
    <w:rsid w:val="001E035E"/>
    <w:rsid w:val="001E33F7"/>
    <w:rsid w:val="001E3DC1"/>
    <w:rsid w:val="001E53EC"/>
    <w:rsid w:val="001E5EA7"/>
    <w:rsid w:val="001E5F74"/>
    <w:rsid w:val="001F09C4"/>
    <w:rsid w:val="001F4483"/>
    <w:rsid w:val="001F47BB"/>
    <w:rsid w:val="001F6E04"/>
    <w:rsid w:val="0020261C"/>
    <w:rsid w:val="00202D83"/>
    <w:rsid w:val="0021189D"/>
    <w:rsid w:val="00214BD5"/>
    <w:rsid w:val="0021529B"/>
    <w:rsid w:val="00221251"/>
    <w:rsid w:val="002248B6"/>
    <w:rsid w:val="00226D5C"/>
    <w:rsid w:val="00227898"/>
    <w:rsid w:val="00231371"/>
    <w:rsid w:val="00231D10"/>
    <w:rsid w:val="00233587"/>
    <w:rsid w:val="002400F1"/>
    <w:rsid w:val="00240419"/>
    <w:rsid w:val="002416A0"/>
    <w:rsid w:val="00243270"/>
    <w:rsid w:val="00243A35"/>
    <w:rsid w:val="002445F3"/>
    <w:rsid w:val="002445FF"/>
    <w:rsid w:val="00244834"/>
    <w:rsid w:val="002449DA"/>
    <w:rsid w:val="0025002F"/>
    <w:rsid w:val="00252D3D"/>
    <w:rsid w:val="002550DC"/>
    <w:rsid w:val="00257E3E"/>
    <w:rsid w:val="00260225"/>
    <w:rsid w:val="00262441"/>
    <w:rsid w:val="0026348F"/>
    <w:rsid w:val="00264830"/>
    <w:rsid w:val="00265A6E"/>
    <w:rsid w:val="002703C9"/>
    <w:rsid w:val="002731E9"/>
    <w:rsid w:val="00275718"/>
    <w:rsid w:val="0027599E"/>
    <w:rsid w:val="002762BE"/>
    <w:rsid w:val="00276F5B"/>
    <w:rsid w:val="002810ED"/>
    <w:rsid w:val="0028255A"/>
    <w:rsid w:val="002830B5"/>
    <w:rsid w:val="00283114"/>
    <w:rsid w:val="00287F37"/>
    <w:rsid w:val="002909B3"/>
    <w:rsid w:val="00296BDD"/>
    <w:rsid w:val="00297C50"/>
    <w:rsid w:val="002A0944"/>
    <w:rsid w:val="002A27F8"/>
    <w:rsid w:val="002A4E02"/>
    <w:rsid w:val="002A6DF2"/>
    <w:rsid w:val="002A7489"/>
    <w:rsid w:val="002A7A33"/>
    <w:rsid w:val="002A7C4F"/>
    <w:rsid w:val="002B2C6D"/>
    <w:rsid w:val="002B516D"/>
    <w:rsid w:val="002B5507"/>
    <w:rsid w:val="002B6DEB"/>
    <w:rsid w:val="002C2E0C"/>
    <w:rsid w:val="002C5FD1"/>
    <w:rsid w:val="002D0217"/>
    <w:rsid w:val="002D0B74"/>
    <w:rsid w:val="002D3535"/>
    <w:rsid w:val="002D4471"/>
    <w:rsid w:val="002D5CEA"/>
    <w:rsid w:val="002E08BD"/>
    <w:rsid w:val="002E1495"/>
    <w:rsid w:val="002E3430"/>
    <w:rsid w:val="002E3F0E"/>
    <w:rsid w:val="002E4375"/>
    <w:rsid w:val="002E481D"/>
    <w:rsid w:val="002E7DB8"/>
    <w:rsid w:val="002F0BC7"/>
    <w:rsid w:val="002F12F8"/>
    <w:rsid w:val="002F37C4"/>
    <w:rsid w:val="002F3894"/>
    <w:rsid w:val="002F5803"/>
    <w:rsid w:val="002F7397"/>
    <w:rsid w:val="003008F7"/>
    <w:rsid w:val="003016D2"/>
    <w:rsid w:val="0030232B"/>
    <w:rsid w:val="00305497"/>
    <w:rsid w:val="00307166"/>
    <w:rsid w:val="00311A89"/>
    <w:rsid w:val="00311E84"/>
    <w:rsid w:val="00312108"/>
    <w:rsid w:val="003128F3"/>
    <w:rsid w:val="00313B11"/>
    <w:rsid w:val="00315C2A"/>
    <w:rsid w:val="00321F05"/>
    <w:rsid w:val="00322BB6"/>
    <w:rsid w:val="003233FD"/>
    <w:rsid w:val="003242A7"/>
    <w:rsid w:val="00326F37"/>
    <w:rsid w:val="0033377E"/>
    <w:rsid w:val="00335987"/>
    <w:rsid w:val="00336E1B"/>
    <w:rsid w:val="003376C1"/>
    <w:rsid w:val="003400AF"/>
    <w:rsid w:val="0034171E"/>
    <w:rsid w:val="0034200D"/>
    <w:rsid w:val="003434CD"/>
    <w:rsid w:val="0034410C"/>
    <w:rsid w:val="00344947"/>
    <w:rsid w:val="00351759"/>
    <w:rsid w:val="003524E3"/>
    <w:rsid w:val="003548B9"/>
    <w:rsid w:val="00357F85"/>
    <w:rsid w:val="00361E5E"/>
    <w:rsid w:val="00363386"/>
    <w:rsid w:val="003653ED"/>
    <w:rsid w:val="00365A8A"/>
    <w:rsid w:val="00365B99"/>
    <w:rsid w:val="0037720C"/>
    <w:rsid w:val="00380904"/>
    <w:rsid w:val="00381921"/>
    <w:rsid w:val="0038461A"/>
    <w:rsid w:val="003900B4"/>
    <w:rsid w:val="00394465"/>
    <w:rsid w:val="003961FE"/>
    <w:rsid w:val="00397795"/>
    <w:rsid w:val="003A2522"/>
    <w:rsid w:val="003A3422"/>
    <w:rsid w:val="003A3467"/>
    <w:rsid w:val="003A44E4"/>
    <w:rsid w:val="003A5A66"/>
    <w:rsid w:val="003A6E76"/>
    <w:rsid w:val="003A6FE9"/>
    <w:rsid w:val="003A707D"/>
    <w:rsid w:val="003A76FB"/>
    <w:rsid w:val="003B1516"/>
    <w:rsid w:val="003B29C6"/>
    <w:rsid w:val="003B49AE"/>
    <w:rsid w:val="003B5003"/>
    <w:rsid w:val="003B7067"/>
    <w:rsid w:val="003B7988"/>
    <w:rsid w:val="003C141B"/>
    <w:rsid w:val="003C2667"/>
    <w:rsid w:val="003C26A4"/>
    <w:rsid w:val="003C6441"/>
    <w:rsid w:val="003C72FC"/>
    <w:rsid w:val="003D1A1B"/>
    <w:rsid w:val="003D2156"/>
    <w:rsid w:val="003D21D9"/>
    <w:rsid w:val="003D5436"/>
    <w:rsid w:val="003D6E54"/>
    <w:rsid w:val="003D79CB"/>
    <w:rsid w:val="003E0585"/>
    <w:rsid w:val="003E064F"/>
    <w:rsid w:val="003E0948"/>
    <w:rsid w:val="003E17A6"/>
    <w:rsid w:val="003E36F6"/>
    <w:rsid w:val="003E5A0E"/>
    <w:rsid w:val="003E5B95"/>
    <w:rsid w:val="003E6B4F"/>
    <w:rsid w:val="003E6F1A"/>
    <w:rsid w:val="003F28CC"/>
    <w:rsid w:val="003F3188"/>
    <w:rsid w:val="003F3295"/>
    <w:rsid w:val="003F58FA"/>
    <w:rsid w:val="00400069"/>
    <w:rsid w:val="0040048E"/>
    <w:rsid w:val="00403297"/>
    <w:rsid w:val="00405874"/>
    <w:rsid w:val="00405AEE"/>
    <w:rsid w:val="00407A23"/>
    <w:rsid w:val="0041022C"/>
    <w:rsid w:val="00410E2A"/>
    <w:rsid w:val="00413671"/>
    <w:rsid w:val="004157D4"/>
    <w:rsid w:val="004167C4"/>
    <w:rsid w:val="00417B06"/>
    <w:rsid w:val="004213E9"/>
    <w:rsid w:val="00422ED2"/>
    <w:rsid w:val="0042327E"/>
    <w:rsid w:val="004235D5"/>
    <w:rsid w:val="004249BA"/>
    <w:rsid w:val="00425D1E"/>
    <w:rsid w:val="00427609"/>
    <w:rsid w:val="00427878"/>
    <w:rsid w:val="00431C99"/>
    <w:rsid w:val="004360EA"/>
    <w:rsid w:val="0044197C"/>
    <w:rsid w:val="00441E4F"/>
    <w:rsid w:val="00444830"/>
    <w:rsid w:val="0044759D"/>
    <w:rsid w:val="00450DC3"/>
    <w:rsid w:val="00452996"/>
    <w:rsid w:val="00453AFF"/>
    <w:rsid w:val="0045418C"/>
    <w:rsid w:val="00455BED"/>
    <w:rsid w:val="004577B4"/>
    <w:rsid w:val="00460E5A"/>
    <w:rsid w:val="00461280"/>
    <w:rsid w:val="004628FF"/>
    <w:rsid w:val="004631A2"/>
    <w:rsid w:val="00463C3E"/>
    <w:rsid w:val="00464938"/>
    <w:rsid w:val="00464C35"/>
    <w:rsid w:val="00464CB0"/>
    <w:rsid w:val="00464CF7"/>
    <w:rsid w:val="0046525B"/>
    <w:rsid w:val="00470FE2"/>
    <w:rsid w:val="00471B44"/>
    <w:rsid w:val="004762B6"/>
    <w:rsid w:val="00480288"/>
    <w:rsid w:val="00481265"/>
    <w:rsid w:val="004812C0"/>
    <w:rsid w:val="004818B1"/>
    <w:rsid w:val="00482221"/>
    <w:rsid w:val="00483FEB"/>
    <w:rsid w:val="00485C5C"/>
    <w:rsid w:val="00485DDD"/>
    <w:rsid w:val="0049144C"/>
    <w:rsid w:val="004919AB"/>
    <w:rsid w:val="004926E2"/>
    <w:rsid w:val="0049273F"/>
    <w:rsid w:val="00494CD8"/>
    <w:rsid w:val="0049726B"/>
    <w:rsid w:val="004A3B80"/>
    <w:rsid w:val="004B2AD4"/>
    <w:rsid w:val="004B4366"/>
    <w:rsid w:val="004B4679"/>
    <w:rsid w:val="004B57BB"/>
    <w:rsid w:val="004B5FE4"/>
    <w:rsid w:val="004C1692"/>
    <w:rsid w:val="004C3D2E"/>
    <w:rsid w:val="004C7B07"/>
    <w:rsid w:val="004D047A"/>
    <w:rsid w:val="004D1708"/>
    <w:rsid w:val="004D23BF"/>
    <w:rsid w:val="004D2E3C"/>
    <w:rsid w:val="004D35E7"/>
    <w:rsid w:val="004D6792"/>
    <w:rsid w:val="004E123A"/>
    <w:rsid w:val="004E2621"/>
    <w:rsid w:val="004E6018"/>
    <w:rsid w:val="004F1F15"/>
    <w:rsid w:val="004F29CD"/>
    <w:rsid w:val="004F7D20"/>
    <w:rsid w:val="00500510"/>
    <w:rsid w:val="00500CEB"/>
    <w:rsid w:val="00501B7C"/>
    <w:rsid w:val="00501F65"/>
    <w:rsid w:val="005027B5"/>
    <w:rsid w:val="0050456E"/>
    <w:rsid w:val="00506441"/>
    <w:rsid w:val="0050651C"/>
    <w:rsid w:val="005104EF"/>
    <w:rsid w:val="0051085A"/>
    <w:rsid w:val="005109FD"/>
    <w:rsid w:val="00512801"/>
    <w:rsid w:val="00513B63"/>
    <w:rsid w:val="00517399"/>
    <w:rsid w:val="00517451"/>
    <w:rsid w:val="00517736"/>
    <w:rsid w:val="00521DB1"/>
    <w:rsid w:val="00521EC6"/>
    <w:rsid w:val="0052202F"/>
    <w:rsid w:val="00523F3A"/>
    <w:rsid w:val="00524891"/>
    <w:rsid w:val="00525AD8"/>
    <w:rsid w:val="00531E5C"/>
    <w:rsid w:val="00534A9A"/>
    <w:rsid w:val="0053564D"/>
    <w:rsid w:val="00535FE4"/>
    <w:rsid w:val="00537EED"/>
    <w:rsid w:val="00544E48"/>
    <w:rsid w:val="00546D4D"/>
    <w:rsid w:val="00547903"/>
    <w:rsid w:val="00547A2E"/>
    <w:rsid w:val="00550D89"/>
    <w:rsid w:val="005519C0"/>
    <w:rsid w:val="005526A6"/>
    <w:rsid w:val="00552A9B"/>
    <w:rsid w:val="00553581"/>
    <w:rsid w:val="00553EB5"/>
    <w:rsid w:val="00556476"/>
    <w:rsid w:val="00556DCE"/>
    <w:rsid w:val="005576D5"/>
    <w:rsid w:val="00557D29"/>
    <w:rsid w:val="0056036A"/>
    <w:rsid w:val="0056050F"/>
    <w:rsid w:val="0056170D"/>
    <w:rsid w:val="00563947"/>
    <w:rsid w:val="00564038"/>
    <w:rsid w:val="005651B9"/>
    <w:rsid w:val="00565C16"/>
    <w:rsid w:val="005702DE"/>
    <w:rsid w:val="0057294B"/>
    <w:rsid w:val="00577D24"/>
    <w:rsid w:val="00580983"/>
    <w:rsid w:val="00582EBF"/>
    <w:rsid w:val="005834B5"/>
    <w:rsid w:val="00583511"/>
    <w:rsid w:val="00583680"/>
    <w:rsid w:val="00586A5F"/>
    <w:rsid w:val="00590A9D"/>
    <w:rsid w:val="00590ED9"/>
    <w:rsid w:val="005931CE"/>
    <w:rsid w:val="00597B93"/>
    <w:rsid w:val="005A0010"/>
    <w:rsid w:val="005A0EC7"/>
    <w:rsid w:val="005B4B7C"/>
    <w:rsid w:val="005B69FC"/>
    <w:rsid w:val="005B6C0D"/>
    <w:rsid w:val="005C0996"/>
    <w:rsid w:val="005C5B1D"/>
    <w:rsid w:val="005C6E1A"/>
    <w:rsid w:val="005D2E96"/>
    <w:rsid w:val="005D5A26"/>
    <w:rsid w:val="005D6688"/>
    <w:rsid w:val="005D7EAD"/>
    <w:rsid w:val="005E1554"/>
    <w:rsid w:val="005E2069"/>
    <w:rsid w:val="005E3982"/>
    <w:rsid w:val="005E6532"/>
    <w:rsid w:val="005F458C"/>
    <w:rsid w:val="005F4C79"/>
    <w:rsid w:val="005F7839"/>
    <w:rsid w:val="005F7BED"/>
    <w:rsid w:val="006004F2"/>
    <w:rsid w:val="00602351"/>
    <w:rsid w:val="00602D43"/>
    <w:rsid w:val="0060332C"/>
    <w:rsid w:val="00603869"/>
    <w:rsid w:val="00607CBC"/>
    <w:rsid w:val="0061170F"/>
    <w:rsid w:val="00613189"/>
    <w:rsid w:val="00613F44"/>
    <w:rsid w:val="006164F3"/>
    <w:rsid w:val="00616A37"/>
    <w:rsid w:val="00616E17"/>
    <w:rsid w:val="00617CB2"/>
    <w:rsid w:val="00623E54"/>
    <w:rsid w:val="006259C8"/>
    <w:rsid w:val="00627A73"/>
    <w:rsid w:val="00635753"/>
    <w:rsid w:val="00637F37"/>
    <w:rsid w:val="00640276"/>
    <w:rsid w:val="00641647"/>
    <w:rsid w:val="00641FBA"/>
    <w:rsid w:val="0064214C"/>
    <w:rsid w:val="00642FF7"/>
    <w:rsid w:val="00645191"/>
    <w:rsid w:val="00645A89"/>
    <w:rsid w:val="00647598"/>
    <w:rsid w:val="00647C54"/>
    <w:rsid w:val="00650CB3"/>
    <w:rsid w:val="00651641"/>
    <w:rsid w:val="00654D5A"/>
    <w:rsid w:val="00655849"/>
    <w:rsid w:val="00662371"/>
    <w:rsid w:val="006673CB"/>
    <w:rsid w:val="00671BFA"/>
    <w:rsid w:val="00672699"/>
    <w:rsid w:val="00673511"/>
    <w:rsid w:val="0067523C"/>
    <w:rsid w:val="0067633B"/>
    <w:rsid w:val="0068327A"/>
    <w:rsid w:val="00684328"/>
    <w:rsid w:val="006843CC"/>
    <w:rsid w:val="00690ED9"/>
    <w:rsid w:val="00690F12"/>
    <w:rsid w:val="00691CE9"/>
    <w:rsid w:val="00693023"/>
    <w:rsid w:val="00694208"/>
    <w:rsid w:val="00697734"/>
    <w:rsid w:val="006A1826"/>
    <w:rsid w:val="006A455A"/>
    <w:rsid w:val="006A4B2C"/>
    <w:rsid w:val="006A4DAA"/>
    <w:rsid w:val="006A4FF0"/>
    <w:rsid w:val="006A654F"/>
    <w:rsid w:val="006A71CB"/>
    <w:rsid w:val="006B04D0"/>
    <w:rsid w:val="006B30AC"/>
    <w:rsid w:val="006B31D4"/>
    <w:rsid w:val="006C098F"/>
    <w:rsid w:val="006C0F3D"/>
    <w:rsid w:val="006C3E38"/>
    <w:rsid w:val="006C5935"/>
    <w:rsid w:val="006C6B20"/>
    <w:rsid w:val="006D10EA"/>
    <w:rsid w:val="006D21D6"/>
    <w:rsid w:val="006D25F1"/>
    <w:rsid w:val="006D3FB7"/>
    <w:rsid w:val="006D6680"/>
    <w:rsid w:val="006D687A"/>
    <w:rsid w:val="006D707D"/>
    <w:rsid w:val="006D7BB2"/>
    <w:rsid w:val="006E0979"/>
    <w:rsid w:val="006E1AD1"/>
    <w:rsid w:val="006E3C35"/>
    <w:rsid w:val="006E458D"/>
    <w:rsid w:val="006E4FEF"/>
    <w:rsid w:val="006E608E"/>
    <w:rsid w:val="006E7662"/>
    <w:rsid w:val="006F045F"/>
    <w:rsid w:val="006F05BE"/>
    <w:rsid w:val="006F07AE"/>
    <w:rsid w:val="006F53E3"/>
    <w:rsid w:val="006F5B23"/>
    <w:rsid w:val="006F5F7E"/>
    <w:rsid w:val="006F5FBE"/>
    <w:rsid w:val="006F7792"/>
    <w:rsid w:val="007014FD"/>
    <w:rsid w:val="0071006D"/>
    <w:rsid w:val="00711F2E"/>
    <w:rsid w:val="007142F3"/>
    <w:rsid w:val="0072033D"/>
    <w:rsid w:val="00723C24"/>
    <w:rsid w:val="00724A33"/>
    <w:rsid w:val="00732E38"/>
    <w:rsid w:val="00734D73"/>
    <w:rsid w:val="00735758"/>
    <w:rsid w:val="007401F3"/>
    <w:rsid w:val="0074095F"/>
    <w:rsid w:val="007414A8"/>
    <w:rsid w:val="007444B5"/>
    <w:rsid w:val="007448B9"/>
    <w:rsid w:val="00746845"/>
    <w:rsid w:val="00750FA9"/>
    <w:rsid w:val="00751AA8"/>
    <w:rsid w:val="007534A3"/>
    <w:rsid w:val="00754ACB"/>
    <w:rsid w:val="00754CF2"/>
    <w:rsid w:val="00756506"/>
    <w:rsid w:val="007574D6"/>
    <w:rsid w:val="00757568"/>
    <w:rsid w:val="007579B3"/>
    <w:rsid w:val="00757CF9"/>
    <w:rsid w:val="00757FFC"/>
    <w:rsid w:val="00760872"/>
    <w:rsid w:val="007617BE"/>
    <w:rsid w:val="00764D25"/>
    <w:rsid w:val="007654C2"/>
    <w:rsid w:val="0076696A"/>
    <w:rsid w:val="0077041A"/>
    <w:rsid w:val="00771216"/>
    <w:rsid w:val="00772712"/>
    <w:rsid w:val="00773FC1"/>
    <w:rsid w:val="0077632E"/>
    <w:rsid w:val="00783DE8"/>
    <w:rsid w:val="00784B89"/>
    <w:rsid w:val="007858E1"/>
    <w:rsid w:val="00785EC3"/>
    <w:rsid w:val="00785ED4"/>
    <w:rsid w:val="007864A1"/>
    <w:rsid w:val="00787BA1"/>
    <w:rsid w:val="0079208A"/>
    <w:rsid w:val="007927A1"/>
    <w:rsid w:val="007927B0"/>
    <w:rsid w:val="00793B82"/>
    <w:rsid w:val="007968EB"/>
    <w:rsid w:val="00797AD2"/>
    <w:rsid w:val="007A4CE9"/>
    <w:rsid w:val="007A7420"/>
    <w:rsid w:val="007B09B1"/>
    <w:rsid w:val="007B212F"/>
    <w:rsid w:val="007B7010"/>
    <w:rsid w:val="007C1D6E"/>
    <w:rsid w:val="007C75E5"/>
    <w:rsid w:val="007C782C"/>
    <w:rsid w:val="007C7A88"/>
    <w:rsid w:val="007D0A06"/>
    <w:rsid w:val="007D1883"/>
    <w:rsid w:val="007D2D06"/>
    <w:rsid w:val="007D352F"/>
    <w:rsid w:val="007D54CF"/>
    <w:rsid w:val="007D60E8"/>
    <w:rsid w:val="007D718D"/>
    <w:rsid w:val="007D74C2"/>
    <w:rsid w:val="007E6A69"/>
    <w:rsid w:val="007F0961"/>
    <w:rsid w:val="007F3C02"/>
    <w:rsid w:val="008006EF"/>
    <w:rsid w:val="00804498"/>
    <w:rsid w:val="008049FD"/>
    <w:rsid w:val="00807413"/>
    <w:rsid w:val="008107B9"/>
    <w:rsid w:val="00810979"/>
    <w:rsid w:val="00811624"/>
    <w:rsid w:val="008123D8"/>
    <w:rsid w:val="008147EC"/>
    <w:rsid w:val="00820A85"/>
    <w:rsid w:val="008224A4"/>
    <w:rsid w:val="008227CF"/>
    <w:rsid w:val="00825854"/>
    <w:rsid w:val="00832F45"/>
    <w:rsid w:val="008349E9"/>
    <w:rsid w:val="008369CC"/>
    <w:rsid w:val="00836FE0"/>
    <w:rsid w:val="0084226A"/>
    <w:rsid w:val="00842975"/>
    <w:rsid w:val="00843BA8"/>
    <w:rsid w:val="008444A9"/>
    <w:rsid w:val="00847AA1"/>
    <w:rsid w:val="008554E5"/>
    <w:rsid w:val="00857B73"/>
    <w:rsid w:val="00860805"/>
    <w:rsid w:val="008636F1"/>
    <w:rsid w:val="00866831"/>
    <w:rsid w:val="008675FF"/>
    <w:rsid w:val="00871478"/>
    <w:rsid w:val="008715C8"/>
    <w:rsid w:val="00871921"/>
    <w:rsid w:val="0087379C"/>
    <w:rsid w:val="00873DE6"/>
    <w:rsid w:val="00874BAD"/>
    <w:rsid w:val="008772A0"/>
    <w:rsid w:val="00880C27"/>
    <w:rsid w:val="00886C14"/>
    <w:rsid w:val="008877A0"/>
    <w:rsid w:val="00890352"/>
    <w:rsid w:val="00892642"/>
    <w:rsid w:val="00893A70"/>
    <w:rsid w:val="0089580E"/>
    <w:rsid w:val="008975C4"/>
    <w:rsid w:val="008A070A"/>
    <w:rsid w:val="008A0930"/>
    <w:rsid w:val="008A1E4A"/>
    <w:rsid w:val="008A1EE4"/>
    <w:rsid w:val="008A1F46"/>
    <w:rsid w:val="008A2BAB"/>
    <w:rsid w:val="008A3FA7"/>
    <w:rsid w:val="008A49BE"/>
    <w:rsid w:val="008A4BE8"/>
    <w:rsid w:val="008A5D54"/>
    <w:rsid w:val="008A6A90"/>
    <w:rsid w:val="008A6BC2"/>
    <w:rsid w:val="008B18E8"/>
    <w:rsid w:val="008B2B2B"/>
    <w:rsid w:val="008B442D"/>
    <w:rsid w:val="008B4F5E"/>
    <w:rsid w:val="008B75E0"/>
    <w:rsid w:val="008B7893"/>
    <w:rsid w:val="008C2E73"/>
    <w:rsid w:val="008C545A"/>
    <w:rsid w:val="008C6F30"/>
    <w:rsid w:val="008D3C47"/>
    <w:rsid w:val="008D4CD1"/>
    <w:rsid w:val="008E7A92"/>
    <w:rsid w:val="008E7B2B"/>
    <w:rsid w:val="008F265F"/>
    <w:rsid w:val="008F55BF"/>
    <w:rsid w:val="008F7835"/>
    <w:rsid w:val="00903DB9"/>
    <w:rsid w:val="00910735"/>
    <w:rsid w:val="0091208A"/>
    <w:rsid w:val="00916B13"/>
    <w:rsid w:val="00916DC8"/>
    <w:rsid w:val="00917093"/>
    <w:rsid w:val="00924666"/>
    <w:rsid w:val="00925890"/>
    <w:rsid w:val="00926218"/>
    <w:rsid w:val="009277D2"/>
    <w:rsid w:val="00927FF1"/>
    <w:rsid w:val="00930296"/>
    <w:rsid w:val="0093209F"/>
    <w:rsid w:val="00936815"/>
    <w:rsid w:val="009372FB"/>
    <w:rsid w:val="00941BE9"/>
    <w:rsid w:val="00941FD9"/>
    <w:rsid w:val="009426AE"/>
    <w:rsid w:val="00944647"/>
    <w:rsid w:val="00947C47"/>
    <w:rsid w:val="00951DA3"/>
    <w:rsid w:val="00952F08"/>
    <w:rsid w:val="00955454"/>
    <w:rsid w:val="0095709C"/>
    <w:rsid w:val="009616C3"/>
    <w:rsid w:val="009619C3"/>
    <w:rsid w:val="00962465"/>
    <w:rsid w:val="00963CF9"/>
    <w:rsid w:val="0096595C"/>
    <w:rsid w:val="0096713B"/>
    <w:rsid w:val="0097134F"/>
    <w:rsid w:val="0097168B"/>
    <w:rsid w:val="0097185C"/>
    <w:rsid w:val="009722B9"/>
    <w:rsid w:val="00973B79"/>
    <w:rsid w:val="0097460F"/>
    <w:rsid w:val="009753AC"/>
    <w:rsid w:val="009756CF"/>
    <w:rsid w:val="0097651E"/>
    <w:rsid w:val="009766F9"/>
    <w:rsid w:val="00982917"/>
    <w:rsid w:val="00983283"/>
    <w:rsid w:val="009853FE"/>
    <w:rsid w:val="00985522"/>
    <w:rsid w:val="00985EAA"/>
    <w:rsid w:val="00986155"/>
    <w:rsid w:val="009861D5"/>
    <w:rsid w:val="009877F1"/>
    <w:rsid w:val="00987A74"/>
    <w:rsid w:val="00990DFE"/>
    <w:rsid w:val="00992310"/>
    <w:rsid w:val="00996BCA"/>
    <w:rsid w:val="009A01E8"/>
    <w:rsid w:val="009A52ED"/>
    <w:rsid w:val="009A537D"/>
    <w:rsid w:val="009A5D8C"/>
    <w:rsid w:val="009B11FD"/>
    <w:rsid w:val="009B32E6"/>
    <w:rsid w:val="009B4FA8"/>
    <w:rsid w:val="009B5378"/>
    <w:rsid w:val="009C14A2"/>
    <w:rsid w:val="009C1E89"/>
    <w:rsid w:val="009C201E"/>
    <w:rsid w:val="009C2B03"/>
    <w:rsid w:val="009C32E1"/>
    <w:rsid w:val="009C4000"/>
    <w:rsid w:val="009C50B4"/>
    <w:rsid w:val="009D5D8A"/>
    <w:rsid w:val="009E2B64"/>
    <w:rsid w:val="009E4D35"/>
    <w:rsid w:val="009E58D1"/>
    <w:rsid w:val="009F0920"/>
    <w:rsid w:val="009F2623"/>
    <w:rsid w:val="009F2CF4"/>
    <w:rsid w:val="009F2D6D"/>
    <w:rsid w:val="009F49EC"/>
    <w:rsid w:val="009F58E2"/>
    <w:rsid w:val="009F6548"/>
    <w:rsid w:val="009F75F8"/>
    <w:rsid w:val="00A00652"/>
    <w:rsid w:val="00A0136C"/>
    <w:rsid w:val="00A05A66"/>
    <w:rsid w:val="00A074C0"/>
    <w:rsid w:val="00A11ACC"/>
    <w:rsid w:val="00A123E6"/>
    <w:rsid w:val="00A13E84"/>
    <w:rsid w:val="00A16534"/>
    <w:rsid w:val="00A166F1"/>
    <w:rsid w:val="00A16B59"/>
    <w:rsid w:val="00A17896"/>
    <w:rsid w:val="00A215DD"/>
    <w:rsid w:val="00A23A2A"/>
    <w:rsid w:val="00A245A1"/>
    <w:rsid w:val="00A2719C"/>
    <w:rsid w:val="00A27942"/>
    <w:rsid w:val="00A303F3"/>
    <w:rsid w:val="00A304EF"/>
    <w:rsid w:val="00A30B50"/>
    <w:rsid w:val="00A32F4A"/>
    <w:rsid w:val="00A33CED"/>
    <w:rsid w:val="00A34A29"/>
    <w:rsid w:val="00A34D06"/>
    <w:rsid w:val="00A372B9"/>
    <w:rsid w:val="00A37928"/>
    <w:rsid w:val="00A400C4"/>
    <w:rsid w:val="00A40237"/>
    <w:rsid w:val="00A407E6"/>
    <w:rsid w:val="00A4169C"/>
    <w:rsid w:val="00A42DEB"/>
    <w:rsid w:val="00A433A8"/>
    <w:rsid w:val="00A467CE"/>
    <w:rsid w:val="00A51B00"/>
    <w:rsid w:val="00A5249E"/>
    <w:rsid w:val="00A56E9E"/>
    <w:rsid w:val="00A635EF"/>
    <w:rsid w:val="00A63734"/>
    <w:rsid w:val="00A63E57"/>
    <w:rsid w:val="00A654CC"/>
    <w:rsid w:val="00A6672E"/>
    <w:rsid w:val="00A703F2"/>
    <w:rsid w:val="00A717FC"/>
    <w:rsid w:val="00A744B9"/>
    <w:rsid w:val="00A84C98"/>
    <w:rsid w:val="00A85599"/>
    <w:rsid w:val="00A87A99"/>
    <w:rsid w:val="00A92A40"/>
    <w:rsid w:val="00A93B08"/>
    <w:rsid w:val="00AA1A16"/>
    <w:rsid w:val="00AA2941"/>
    <w:rsid w:val="00AA359B"/>
    <w:rsid w:val="00AA35C5"/>
    <w:rsid w:val="00AA3E52"/>
    <w:rsid w:val="00AA6C50"/>
    <w:rsid w:val="00AA70A9"/>
    <w:rsid w:val="00AB0291"/>
    <w:rsid w:val="00AB121B"/>
    <w:rsid w:val="00AB1D56"/>
    <w:rsid w:val="00AB5BA1"/>
    <w:rsid w:val="00AB5DF0"/>
    <w:rsid w:val="00AB78E9"/>
    <w:rsid w:val="00AC0379"/>
    <w:rsid w:val="00AC1482"/>
    <w:rsid w:val="00AC1B09"/>
    <w:rsid w:val="00AC341B"/>
    <w:rsid w:val="00AC467E"/>
    <w:rsid w:val="00AC46A1"/>
    <w:rsid w:val="00AC5A9B"/>
    <w:rsid w:val="00AD093B"/>
    <w:rsid w:val="00AD21F2"/>
    <w:rsid w:val="00AD3B47"/>
    <w:rsid w:val="00AE33BA"/>
    <w:rsid w:val="00AE3D86"/>
    <w:rsid w:val="00AE656C"/>
    <w:rsid w:val="00AF0C22"/>
    <w:rsid w:val="00AF109E"/>
    <w:rsid w:val="00AF1429"/>
    <w:rsid w:val="00AF211A"/>
    <w:rsid w:val="00AF243F"/>
    <w:rsid w:val="00AF620B"/>
    <w:rsid w:val="00B00859"/>
    <w:rsid w:val="00B02BC9"/>
    <w:rsid w:val="00B0379A"/>
    <w:rsid w:val="00B058B0"/>
    <w:rsid w:val="00B064CA"/>
    <w:rsid w:val="00B11BB2"/>
    <w:rsid w:val="00B144F9"/>
    <w:rsid w:val="00B15FED"/>
    <w:rsid w:val="00B16ED3"/>
    <w:rsid w:val="00B20AD0"/>
    <w:rsid w:val="00B20BDC"/>
    <w:rsid w:val="00B21190"/>
    <w:rsid w:val="00B25253"/>
    <w:rsid w:val="00B3732A"/>
    <w:rsid w:val="00B451DE"/>
    <w:rsid w:val="00B47C8A"/>
    <w:rsid w:val="00B47D78"/>
    <w:rsid w:val="00B50C98"/>
    <w:rsid w:val="00B517E3"/>
    <w:rsid w:val="00B51976"/>
    <w:rsid w:val="00B52378"/>
    <w:rsid w:val="00B525FA"/>
    <w:rsid w:val="00B52C9E"/>
    <w:rsid w:val="00B53E62"/>
    <w:rsid w:val="00B54CAA"/>
    <w:rsid w:val="00B54CBF"/>
    <w:rsid w:val="00B54FD1"/>
    <w:rsid w:val="00B56101"/>
    <w:rsid w:val="00B60B9F"/>
    <w:rsid w:val="00B62C46"/>
    <w:rsid w:val="00B7019F"/>
    <w:rsid w:val="00B72A8A"/>
    <w:rsid w:val="00B7458C"/>
    <w:rsid w:val="00B7659E"/>
    <w:rsid w:val="00B76F17"/>
    <w:rsid w:val="00B81CC9"/>
    <w:rsid w:val="00B81FBD"/>
    <w:rsid w:val="00B84A57"/>
    <w:rsid w:val="00B86FA4"/>
    <w:rsid w:val="00B90EB6"/>
    <w:rsid w:val="00B924DD"/>
    <w:rsid w:val="00B94978"/>
    <w:rsid w:val="00B97CDA"/>
    <w:rsid w:val="00BA31BB"/>
    <w:rsid w:val="00BA5FDF"/>
    <w:rsid w:val="00BA6DD5"/>
    <w:rsid w:val="00BA6E19"/>
    <w:rsid w:val="00BA7CE8"/>
    <w:rsid w:val="00BA7DD7"/>
    <w:rsid w:val="00BB2171"/>
    <w:rsid w:val="00BB2D46"/>
    <w:rsid w:val="00BB521C"/>
    <w:rsid w:val="00BB5DE2"/>
    <w:rsid w:val="00BC0B1E"/>
    <w:rsid w:val="00BC1D94"/>
    <w:rsid w:val="00BC2D22"/>
    <w:rsid w:val="00BC3D80"/>
    <w:rsid w:val="00BC4FB4"/>
    <w:rsid w:val="00BC542D"/>
    <w:rsid w:val="00BC609D"/>
    <w:rsid w:val="00BD660B"/>
    <w:rsid w:val="00BD7C8A"/>
    <w:rsid w:val="00BE083A"/>
    <w:rsid w:val="00BE5650"/>
    <w:rsid w:val="00BE5E80"/>
    <w:rsid w:val="00BE6413"/>
    <w:rsid w:val="00BE7998"/>
    <w:rsid w:val="00BF0427"/>
    <w:rsid w:val="00BF116B"/>
    <w:rsid w:val="00BF151C"/>
    <w:rsid w:val="00BF609A"/>
    <w:rsid w:val="00C01959"/>
    <w:rsid w:val="00C041A9"/>
    <w:rsid w:val="00C041F9"/>
    <w:rsid w:val="00C0619B"/>
    <w:rsid w:val="00C06753"/>
    <w:rsid w:val="00C069F9"/>
    <w:rsid w:val="00C06EFF"/>
    <w:rsid w:val="00C0725D"/>
    <w:rsid w:val="00C11306"/>
    <w:rsid w:val="00C14E42"/>
    <w:rsid w:val="00C15C41"/>
    <w:rsid w:val="00C173B0"/>
    <w:rsid w:val="00C2748E"/>
    <w:rsid w:val="00C32E89"/>
    <w:rsid w:val="00C349CF"/>
    <w:rsid w:val="00C36F1A"/>
    <w:rsid w:val="00C4208F"/>
    <w:rsid w:val="00C4394E"/>
    <w:rsid w:val="00C43A60"/>
    <w:rsid w:val="00C43E48"/>
    <w:rsid w:val="00C45103"/>
    <w:rsid w:val="00C45BF5"/>
    <w:rsid w:val="00C50EA8"/>
    <w:rsid w:val="00C51EBD"/>
    <w:rsid w:val="00C522AB"/>
    <w:rsid w:val="00C53679"/>
    <w:rsid w:val="00C53970"/>
    <w:rsid w:val="00C605F5"/>
    <w:rsid w:val="00C61FB3"/>
    <w:rsid w:val="00C62E86"/>
    <w:rsid w:val="00C64965"/>
    <w:rsid w:val="00C6499F"/>
    <w:rsid w:val="00C656CC"/>
    <w:rsid w:val="00C668C6"/>
    <w:rsid w:val="00C66E4D"/>
    <w:rsid w:val="00C70867"/>
    <w:rsid w:val="00C72859"/>
    <w:rsid w:val="00C72A71"/>
    <w:rsid w:val="00C748C2"/>
    <w:rsid w:val="00C754F2"/>
    <w:rsid w:val="00C755F6"/>
    <w:rsid w:val="00C775CA"/>
    <w:rsid w:val="00C80CE5"/>
    <w:rsid w:val="00C8127A"/>
    <w:rsid w:val="00C82CBC"/>
    <w:rsid w:val="00C8414F"/>
    <w:rsid w:val="00C84EAA"/>
    <w:rsid w:val="00C85E49"/>
    <w:rsid w:val="00C86CB8"/>
    <w:rsid w:val="00C87002"/>
    <w:rsid w:val="00C91D8D"/>
    <w:rsid w:val="00C92E8A"/>
    <w:rsid w:val="00C9438C"/>
    <w:rsid w:val="00C95764"/>
    <w:rsid w:val="00C96E7B"/>
    <w:rsid w:val="00CA198A"/>
    <w:rsid w:val="00CA2F14"/>
    <w:rsid w:val="00CA633E"/>
    <w:rsid w:val="00CB1D3C"/>
    <w:rsid w:val="00CB3FE2"/>
    <w:rsid w:val="00CB57CA"/>
    <w:rsid w:val="00CC483B"/>
    <w:rsid w:val="00CC4CC3"/>
    <w:rsid w:val="00CC4F6B"/>
    <w:rsid w:val="00CC7AA9"/>
    <w:rsid w:val="00CD370F"/>
    <w:rsid w:val="00CD381A"/>
    <w:rsid w:val="00CD43A1"/>
    <w:rsid w:val="00CD46A3"/>
    <w:rsid w:val="00CD6ADF"/>
    <w:rsid w:val="00CD78A0"/>
    <w:rsid w:val="00CE1F3E"/>
    <w:rsid w:val="00CE34C2"/>
    <w:rsid w:val="00CE3F1C"/>
    <w:rsid w:val="00CF2A81"/>
    <w:rsid w:val="00CF3675"/>
    <w:rsid w:val="00CF71EA"/>
    <w:rsid w:val="00CF7A59"/>
    <w:rsid w:val="00D006D3"/>
    <w:rsid w:val="00D02D19"/>
    <w:rsid w:val="00D06759"/>
    <w:rsid w:val="00D075E8"/>
    <w:rsid w:val="00D105E9"/>
    <w:rsid w:val="00D114DF"/>
    <w:rsid w:val="00D11C81"/>
    <w:rsid w:val="00D11F8F"/>
    <w:rsid w:val="00D12116"/>
    <w:rsid w:val="00D13841"/>
    <w:rsid w:val="00D13F20"/>
    <w:rsid w:val="00D1422E"/>
    <w:rsid w:val="00D16DCC"/>
    <w:rsid w:val="00D16DF9"/>
    <w:rsid w:val="00D21E5F"/>
    <w:rsid w:val="00D21EFA"/>
    <w:rsid w:val="00D22273"/>
    <w:rsid w:val="00D226F6"/>
    <w:rsid w:val="00D2344E"/>
    <w:rsid w:val="00D25CFF"/>
    <w:rsid w:val="00D26E91"/>
    <w:rsid w:val="00D27876"/>
    <w:rsid w:val="00D311F5"/>
    <w:rsid w:val="00D3479F"/>
    <w:rsid w:val="00D34D8E"/>
    <w:rsid w:val="00D371EB"/>
    <w:rsid w:val="00D3739D"/>
    <w:rsid w:val="00D40C7B"/>
    <w:rsid w:val="00D42441"/>
    <w:rsid w:val="00D44D3D"/>
    <w:rsid w:val="00D4605D"/>
    <w:rsid w:val="00D46466"/>
    <w:rsid w:val="00D47DBF"/>
    <w:rsid w:val="00D51663"/>
    <w:rsid w:val="00D5255F"/>
    <w:rsid w:val="00D530D0"/>
    <w:rsid w:val="00D606A2"/>
    <w:rsid w:val="00D62E61"/>
    <w:rsid w:val="00D6354F"/>
    <w:rsid w:val="00D656E5"/>
    <w:rsid w:val="00D72679"/>
    <w:rsid w:val="00D80A1F"/>
    <w:rsid w:val="00D81AC5"/>
    <w:rsid w:val="00D841AD"/>
    <w:rsid w:val="00D91EE6"/>
    <w:rsid w:val="00D92FDF"/>
    <w:rsid w:val="00D946B3"/>
    <w:rsid w:val="00D96A88"/>
    <w:rsid w:val="00D96D0C"/>
    <w:rsid w:val="00D97359"/>
    <w:rsid w:val="00DA01D1"/>
    <w:rsid w:val="00DA0ABA"/>
    <w:rsid w:val="00DA21C0"/>
    <w:rsid w:val="00DA66D9"/>
    <w:rsid w:val="00DA7806"/>
    <w:rsid w:val="00DB094F"/>
    <w:rsid w:val="00DB11E3"/>
    <w:rsid w:val="00DB16B3"/>
    <w:rsid w:val="00DB3EE0"/>
    <w:rsid w:val="00DB53B6"/>
    <w:rsid w:val="00DC18E1"/>
    <w:rsid w:val="00DC3109"/>
    <w:rsid w:val="00DC5FBD"/>
    <w:rsid w:val="00DC6B10"/>
    <w:rsid w:val="00DC6EE5"/>
    <w:rsid w:val="00DC71B1"/>
    <w:rsid w:val="00DC7384"/>
    <w:rsid w:val="00DD26E1"/>
    <w:rsid w:val="00DD2C5D"/>
    <w:rsid w:val="00DD3FA3"/>
    <w:rsid w:val="00DD5FFD"/>
    <w:rsid w:val="00DD73E1"/>
    <w:rsid w:val="00DD7C6A"/>
    <w:rsid w:val="00DE1E2C"/>
    <w:rsid w:val="00DE23E0"/>
    <w:rsid w:val="00DE5841"/>
    <w:rsid w:val="00DE5BF0"/>
    <w:rsid w:val="00DE5F8A"/>
    <w:rsid w:val="00DF0277"/>
    <w:rsid w:val="00DF0DD6"/>
    <w:rsid w:val="00DF2E4E"/>
    <w:rsid w:val="00DF58A7"/>
    <w:rsid w:val="00DF6C1B"/>
    <w:rsid w:val="00DF7053"/>
    <w:rsid w:val="00E00FD0"/>
    <w:rsid w:val="00E01B8B"/>
    <w:rsid w:val="00E04E22"/>
    <w:rsid w:val="00E0540F"/>
    <w:rsid w:val="00E07940"/>
    <w:rsid w:val="00E1120B"/>
    <w:rsid w:val="00E12692"/>
    <w:rsid w:val="00E17FEF"/>
    <w:rsid w:val="00E20704"/>
    <w:rsid w:val="00E32335"/>
    <w:rsid w:val="00E347E8"/>
    <w:rsid w:val="00E374B7"/>
    <w:rsid w:val="00E40ABC"/>
    <w:rsid w:val="00E419C5"/>
    <w:rsid w:val="00E41C14"/>
    <w:rsid w:val="00E4216B"/>
    <w:rsid w:val="00E455BD"/>
    <w:rsid w:val="00E51322"/>
    <w:rsid w:val="00E51879"/>
    <w:rsid w:val="00E52319"/>
    <w:rsid w:val="00E54228"/>
    <w:rsid w:val="00E570E4"/>
    <w:rsid w:val="00E632A4"/>
    <w:rsid w:val="00E634EA"/>
    <w:rsid w:val="00E74E09"/>
    <w:rsid w:val="00E90762"/>
    <w:rsid w:val="00E9093D"/>
    <w:rsid w:val="00E94918"/>
    <w:rsid w:val="00E97078"/>
    <w:rsid w:val="00EA0870"/>
    <w:rsid w:val="00EA31FC"/>
    <w:rsid w:val="00EC0572"/>
    <w:rsid w:val="00EC05AA"/>
    <w:rsid w:val="00EC0C55"/>
    <w:rsid w:val="00EC1DBC"/>
    <w:rsid w:val="00EC1F88"/>
    <w:rsid w:val="00EC5033"/>
    <w:rsid w:val="00EC6C66"/>
    <w:rsid w:val="00EC7B97"/>
    <w:rsid w:val="00ED0E2D"/>
    <w:rsid w:val="00ED117A"/>
    <w:rsid w:val="00ED2B93"/>
    <w:rsid w:val="00ED2E61"/>
    <w:rsid w:val="00ED31EA"/>
    <w:rsid w:val="00ED3834"/>
    <w:rsid w:val="00ED3F80"/>
    <w:rsid w:val="00ED532E"/>
    <w:rsid w:val="00EE0760"/>
    <w:rsid w:val="00EE1005"/>
    <w:rsid w:val="00EE10E3"/>
    <w:rsid w:val="00EE587B"/>
    <w:rsid w:val="00EE770B"/>
    <w:rsid w:val="00EF221A"/>
    <w:rsid w:val="00EF25DC"/>
    <w:rsid w:val="00EF2EC3"/>
    <w:rsid w:val="00EF53E2"/>
    <w:rsid w:val="00EF5C5E"/>
    <w:rsid w:val="00EF69B9"/>
    <w:rsid w:val="00EF6A37"/>
    <w:rsid w:val="00EF7217"/>
    <w:rsid w:val="00F02A90"/>
    <w:rsid w:val="00F02D91"/>
    <w:rsid w:val="00F03F85"/>
    <w:rsid w:val="00F0413A"/>
    <w:rsid w:val="00F05FC4"/>
    <w:rsid w:val="00F06F4C"/>
    <w:rsid w:val="00F10DC0"/>
    <w:rsid w:val="00F11060"/>
    <w:rsid w:val="00F20D60"/>
    <w:rsid w:val="00F214E9"/>
    <w:rsid w:val="00F23CFA"/>
    <w:rsid w:val="00F24522"/>
    <w:rsid w:val="00F32E22"/>
    <w:rsid w:val="00F36549"/>
    <w:rsid w:val="00F43378"/>
    <w:rsid w:val="00F4553C"/>
    <w:rsid w:val="00F45883"/>
    <w:rsid w:val="00F45C2D"/>
    <w:rsid w:val="00F4640A"/>
    <w:rsid w:val="00F52AF8"/>
    <w:rsid w:val="00F553B4"/>
    <w:rsid w:val="00F60B41"/>
    <w:rsid w:val="00F66BCC"/>
    <w:rsid w:val="00F71819"/>
    <w:rsid w:val="00F72E92"/>
    <w:rsid w:val="00F74795"/>
    <w:rsid w:val="00F771A8"/>
    <w:rsid w:val="00F7727F"/>
    <w:rsid w:val="00F81A71"/>
    <w:rsid w:val="00F83247"/>
    <w:rsid w:val="00F86E4F"/>
    <w:rsid w:val="00FA3E49"/>
    <w:rsid w:val="00FA61B0"/>
    <w:rsid w:val="00FA7276"/>
    <w:rsid w:val="00FB0BBB"/>
    <w:rsid w:val="00FB11DD"/>
    <w:rsid w:val="00FB3F34"/>
    <w:rsid w:val="00FB5375"/>
    <w:rsid w:val="00FB66DB"/>
    <w:rsid w:val="00FC1108"/>
    <w:rsid w:val="00FC21E4"/>
    <w:rsid w:val="00FC4640"/>
    <w:rsid w:val="00FC496E"/>
    <w:rsid w:val="00FC4DA1"/>
    <w:rsid w:val="00FC59DA"/>
    <w:rsid w:val="00FC5E14"/>
    <w:rsid w:val="00FD13CE"/>
    <w:rsid w:val="00FD59E3"/>
    <w:rsid w:val="00FD7C01"/>
    <w:rsid w:val="00FE23F1"/>
    <w:rsid w:val="00FE4917"/>
    <w:rsid w:val="00FE5C08"/>
    <w:rsid w:val="00FE6FA0"/>
    <w:rsid w:val="00FE7224"/>
    <w:rsid w:val="00FE72C1"/>
    <w:rsid w:val="00FF17F3"/>
    <w:rsid w:val="00FF3047"/>
    <w:rsid w:val="00FF31D1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2582579"/>
  <w15:chartTrackingRefBased/>
  <w15:docId w15:val="{DB9FFB62-5965-4BAB-A162-BBDAED8AE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75B0D"/>
  </w:style>
  <w:style w:type="paragraph" w:styleId="Nadpis1">
    <w:name w:val="heading 1"/>
    <w:basedOn w:val="Normlny"/>
    <w:next w:val="Normlny"/>
    <w:link w:val="Nadpis1Char"/>
    <w:uiPriority w:val="9"/>
    <w:qFormat/>
    <w:rsid w:val="00D11C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y"/>
    <w:link w:val="Nadpis2Char"/>
    <w:uiPriority w:val="9"/>
    <w:qFormat/>
    <w:rsid w:val="00B86F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B02BC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A467C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Style1">
    <w:name w:val="Style1"/>
    <w:basedOn w:val="Nadpis1"/>
    <w:link w:val="Style1Car"/>
    <w:autoRedefine/>
    <w:qFormat/>
    <w:rsid w:val="00D11C81"/>
    <w:rPr>
      <w:rFonts w:ascii="Arial" w:hAnsi="Arial"/>
      <w:b/>
      <w:sz w:val="20"/>
    </w:rPr>
  </w:style>
  <w:style w:type="character" w:customStyle="1" w:styleId="Style1Car">
    <w:name w:val="Style1 Car"/>
    <w:basedOn w:val="Nadpis1Char"/>
    <w:link w:val="Style1"/>
    <w:rsid w:val="00D11C81"/>
    <w:rPr>
      <w:rFonts w:ascii="Arial" w:eastAsiaTheme="majorEastAsia" w:hAnsi="Arial" w:cstheme="majorBidi"/>
      <w:b/>
      <w:color w:val="2F5496" w:themeColor="accent1" w:themeShade="BF"/>
      <w:sz w:val="20"/>
      <w:szCs w:val="32"/>
    </w:rPr>
  </w:style>
  <w:style w:type="character" w:customStyle="1" w:styleId="Nadpis1Char">
    <w:name w:val="Nadpis 1 Char"/>
    <w:basedOn w:val="Predvolenpsmoodseku"/>
    <w:link w:val="Nadpis1"/>
    <w:uiPriority w:val="9"/>
    <w:rsid w:val="00D11C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ta">
    <w:name w:val="footer"/>
    <w:basedOn w:val="Normlny"/>
    <w:link w:val="PtaChar"/>
    <w:uiPriority w:val="99"/>
    <w:unhideWhenUsed/>
    <w:rsid w:val="00075B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75B0D"/>
  </w:style>
  <w:style w:type="paragraph" w:styleId="Hlavika">
    <w:name w:val="header"/>
    <w:basedOn w:val="Normlny"/>
    <w:link w:val="HlavikaChar"/>
    <w:uiPriority w:val="99"/>
    <w:unhideWhenUsed/>
    <w:rsid w:val="00075B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75B0D"/>
  </w:style>
  <w:style w:type="paragraph" w:styleId="Odsekzoznamu">
    <w:name w:val="List Paragraph"/>
    <w:aliases w:val="Bullet List,FooterText,List Paragraph1,numbered,Bulletr List Paragraph,列出段落,列出段落1,Párrafo de lista1,Paragraphe de liste1,List Paragraph2,List Paragraph21,Parágrafo da Lista1,リスト段落1,Listeafsnit1,פיסקת רשימה,List Paragraph11,?,F,????"/>
    <w:basedOn w:val="Normlny"/>
    <w:link w:val="OdsekzoznamuChar"/>
    <w:uiPriority w:val="34"/>
    <w:qFormat/>
    <w:rsid w:val="00127735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CE1F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E1F3E"/>
    <w:rPr>
      <w:rFonts w:ascii="Segoe UI" w:hAnsi="Segoe UI" w:cs="Segoe UI"/>
      <w:sz w:val="18"/>
      <w:szCs w:val="18"/>
    </w:rPr>
  </w:style>
  <w:style w:type="character" w:customStyle="1" w:styleId="Nadpis2Char">
    <w:name w:val="Nadpis 2 Char"/>
    <w:basedOn w:val="Predvolenpsmoodseku"/>
    <w:link w:val="Nadpis2"/>
    <w:uiPriority w:val="9"/>
    <w:rsid w:val="00B86FA4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Normlnywebov">
    <w:name w:val="Normal (Web)"/>
    <w:basedOn w:val="Normlny"/>
    <w:uiPriority w:val="99"/>
    <w:unhideWhenUsed/>
    <w:rsid w:val="009277D2"/>
    <w:pPr>
      <w:spacing w:before="100" w:beforeAutospacing="1" w:after="100" w:afterAutospacing="1" w:line="360" w:lineRule="atLeast"/>
    </w:pPr>
    <w:rPr>
      <w:rFonts w:ascii="Times New Roman" w:eastAsiaTheme="minorEastAsia" w:hAnsi="Times New Roman" w:cs="Times New Roman"/>
      <w:color w:val="000000"/>
      <w:sz w:val="20"/>
      <w:szCs w:val="20"/>
      <w:lang w:eastAsia="fr-FR"/>
    </w:rPr>
  </w:style>
  <w:style w:type="paragraph" w:customStyle="1" w:styleId="introduction">
    <w:name w:val="introduction"/>
    <w:basedOn w:val="Normlny"/>
    <w:rsid w:val="009277D2"/>
    <w:pPr>
      <w:spacing w:before="225" w:after="225" w:line="420" w:lineRule="atLeast"/>
    </w:pPr>
    <w:rPr>
      <w:rFonts w:ascii="Verdana" w:eastAsiaTheme="minorEastAsia" w:hAnsi="Verdana" w:cs="Times New Roman"/>
      <w:b/>
      <w:bCs/>
      <w:color w:val="000000"/>
      <w:sz w:val="24"/>
      <w:szCs w:val="24"/>
      <w:lang w:eastAsia="fr-FR"/>
    </w:rPr>
  </w:style>
  <w:style w:type="character" w:styleId="Hypertextovprepojenie">
    <w:name w:val="Hyperlink"/>
    <w:basedOn w:val="Predvolenpsmoodseku"/>
    <w:uiPriority w:val="99"/>
    <w:unhideWhenUsed/>
    <w:rsid w:val="005C0996"/>
    <w:rPr>
      <w:color w:val="0000FF"/>
      <w:u w:val="single"/>
    </w:rPr>
  </w:style>
  <w:style w:type="paragraph" w:customStyle="1" w:styleId="list-item">
    <w:name w:val="list-item"/>
    <w:basedOn w:val="Normlny"/>
    <w:rsid w:val="005C0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Vrazn">
    <w:name w:val="Strong"/>
    <w:basedOn w:val="Predvolenpsmoodseku"/>
    <w:uiPriority w:val="22"/>
    <w:qFormat/>
    <w:rsid w:val="005C0996"/>
    <w:rPr>
      <w:b/>
      <w:bCs/>
    </w:rPr>
  </w:style>
  <w:style w:type="character" w:styleId="Zvraznenie">
    <w:name w:val="Emphasis"/>
    <w:basedOn w:val="Predvolenpsmoodseku"/>
    <w:uiPriority w:val="20"/>
    <w:qFormat/>
    <w:rsid w:val="005C0996"/>
    <w:rPr>
      <w:i/>
      <w:iCs/>
    </w:rPr>
  </w:style>
  <w:style w:type="character" w:styleId="Odkaznakomentr">
    <w:name w:val="annotation reference"/>
    <w:basedOn w:val="Predvolenpsmoodseku"/>
    <w:uiPriority w:val="99"/>
    <w:semiHidden/>
    <w:unhideWhenUsed/>
    <w:rsid w:val="0015164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5164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5164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5164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51643"/>
    <w:rPr>
      <w:b/>
      <w:bCs/>
      <w:sz w:val="20"/>
      <w:szCs w:val="20"/>
    </w:rPr>
  </w:style>
  <w:style w:type="paragraph" w:styleId="Bezriadkovania">
    <w:name w:val="No Spacing"/>
    <w:uiPriority w:val="1"/>
    <w:qFormat/>
    <w:rsid w:val="00AD21F2"/>
    <w:pPr>
      <w:spacing w:after="0" w:line="240" w:lineRule="auto"/>
    </w:pPr>
    <w:rPr>
      <w:rFonts w:eastAsiaTheme="minorEastAsia"/>
      <w:sz w:val="21"/>
      <w:szCs w:val="21"/>
    </w:rPr>
  </w:style>
  <w:style w:type="character" w:customStyle="1" w:styleId="OdsekzoznamuChar">
    <w:name w:val="Odsek zoznamu Char"/>
    <w:aliases w:val="Bullet List Char,FooterText Char,List Paragraph1 Char,numbered Char,Bulletr List Paragraph Char,列出段落 Char,列出段落1 Char,Párrafo de lista1 Char,Paragraphe de liste1 Char,List Paragraph2 Char,List Paragraph21 Char,Parágrafo da Lista1 Char"/>
    <w:basedOn w:val="Predvolenpsmoodseku"/>
    <w:link w:val="Odsekzoznamu"/>
    <w:uiPriority w:val="34"/>
    <w:locked/>
    <w:rsid w:val="00FE23F1"/>
  </w:style>
  <w:style w:type="paragraph" w:customStyle="1" w:styleId="paragraph">
    <w:name w:val="paragraph"/>
    <w:basedOn w:val="Normlny"/>
    <w:rsid w:val="00361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eop">
    <w:name w:val="eop"/>
    <w:basedOn w:val="Predvolenpsmoodseku"/>
    <w:rsid w:val="00361E5E"/>
  </w:style>
  <w:style w:type="character" w:customStyle="1" w:styleId="normaltextrun">
    <w:name w:val="normaltextrun"/>
    <w:basedOn w:val="Predvolenpsmoodseku"/>
    <w:rsid w:val="00361E5E"/>
  </w:style>
  <w:style w:type="paragraph" w:customStyle="1" w:styleId="xmsonormal">
    <w:name w:val="x_msonormal"/>
    <w:basedOn w:val="Normlny"/>
    <w:rsid w:val="00983283"/>
    <w:pPr>
      <w:spacing w:after="0" w:line="240" w:lineRule="auto"/>
    </w:pPr>
    <w:rPr>
      <w:rFonts w:ascii="Calibri" w:hAnsi="Calibri" w:cs="Calibri"/>
      <w:lang w:eastAsia="fr-FR"/>
    </w:rPr>
  </w:style>
  <w:style w:type="paragraph" w:customStyle="1" w:styleId="xxmsonormal">
    <w:name w:val="x_xmsonormal"/>
    <w:basedOn w:val="Normlny"/>
    <w:rsid w:val="00983283"/>
    <w:pPr>
      <w:spacing w:after="0" w:line="240" w:lineRule="auto"/>
    </w:pPr>
    <w:rPr>
      <w:rFonts w:ascii="Calibri" w:hAnsi="Calibri" w:cs="Calibri"/>
      <w:lang w:eastAsia="fr-FR"/>
    </w:rPr>
  </w:style>
  <w:style w:type="paragraph" w:customStyle="1" w:styleId="xxmsolistparagraph">
    <w:name w:val="x_xmsolistparagraph"/>
    <w:basedOn w:val="Normlny"/>
    <w:rsid w:val="00983283"/>
    <w:pPr>
      <w:spacing w:after="0" w:line="240" w:lineRule="auto"/>
      <w:ind w:left="720"/>
    </w:pPr>
    <w:rPr>
      <w:rFonts w:ascii="Calibri" w:hAnsi="Calibri" w:cs="Calibri"/>
      <w:lang w:eastAsia="fr-FR"/>
    </w:rPr>
  </w:style>
  <w:style w:type="paragraph" w:customStyle="1" w:styleId="lead">
    <w:name w:val="lead"/>
    <w:basedOn w:val="Normlny"/>
    <w:rsid w:val="000D0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text-align-right">
    <w:name w:val="text-align-right"/>
    <w:basedOn w:val="Normlny"/>
    <w:rsid w:val="000D0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B02BC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467CE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PRESSRELEASECONTACTTEXT">
    <w:name w:val="PRESS RELEASE CONTACT TEXT"/>
    <w:next w:val="Normlny"/>
    <w:qFormat/>
    <w:rsid w:val="006A4B2C"/>
    <w:pPr>
      <w:spacing w:after="0" w:line="240" w:lineRule="auto"/>
    </w:pPr>
    <w:rPr>
      <w:rFonts w:ascii="Arial Narrow" w:hAnsi="Arial Narrow"/>
      <w:color w:val="000000" w:themeColor="text1"/>
      <w:spacing w:val="11"/>
      <w:sz w:val="20"/>
      <w:szCs w:val="24"/>
      <w:lang w:val="fr-FR"/>
    </w:rPr>
  </w:style>
  <w:style w:type="character" w:styleId="Nevyrieenzmienka">
    <w:name w:val="Unresolved Mention"/>
    <w:basedOn w:val="Predvolenpsmoodseku"/>
    <w:uiPriority w:val="99"/>
    <w:semiHidden/>
    <w:unhideWhenUsed/>
    <w:rsid w:val="006A4B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5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35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94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159756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3146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35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1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88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66701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066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137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8061436">
                                  <w:blockQuote w:val="1"/>
                                  <w:marLeft w:val="0"/>
                                  <w:marRight w:val="0"/>
                                  <w:marTop w:val="750"/>
                                  <w:marBottom w:val="7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0118629">
                                  <w:blockQuote w:val="1"/>
                                  <w:marLeft w:val="0"/>
                                  <w:marRight w:val="0"/>
                                  <w:marTop w:val="750"/>
                                  <w:marBottom w:val="7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8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900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3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8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8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9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9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E7E7E7"/>
                <w:bottom w:val="none" w:sz="0" w:space="0" w:color="E7E7E7"/>
                <w:right w:val="none" w:sz="0" w:space="0" w:color="E7E7E7"/>
              </w:divBdr>
            </w:div>
          </w:divsChild>
        </w:div>
        <w:div w:id="19507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5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EEEEEE"/>
                <w:right w:val="none" w:sz="0" w:space="0" w:color="auto"/>
              </w:divBdr>
              <w:divsChild>
                <w:div w:id="103855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830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152543">
                          <w:marLeft w:val="29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35498757">
              <w:marLeft w:val="2925"/>
              <w:marRight w:val="0"/>
              <w:marTop w:val="0"/>
              <w:marBottom w:val="9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obilize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vana.obadalova@renault.sk" TargetMode="External"/><Relationship Id="rId1" Type="http://schemas.openxmlformats.org/officeDocument/2006/relationships/hyperlink" Target="mailto:ivana.obadalova@renault.s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204cd6ae2be4bcda7af0c46f5c549c4 xmlns="44f350f3-283d-443f-a32d-3bc3c81de65c">
      <Terms xmlns="http://schemas.microsoft.com/office/infopath/2007/PartnerControls">
        <TermInfo xmlns="http://schemas.microsoft.com/office/infopath/2007/PartnerControls">
          <TermName xmlns="http://schemas.microsoft.com/office/infopath/2007/PartnerControls">DUBAI EXPO2020</TermName>
          <TermId xmlns="http://schemas.microsoft.com/office/infopath/2007/PartnerControls">c2344506-12e3-4dae-87ad-9034a91033e0</TermId>
        </TermInfo>
      </Terms>
    </f204cd6ae2be4bcda7af0c46f5c549c4>
    <nb739b29f3774c8fbab624281ffc8c43 xmlns="44f350f3-283d-443f-a32d-3bc3c81de65c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lease</TermName>
          <TermId xmlns="http://schemas.microsoft.com/office/infopath/2007/PartnerControls">40f351b1-840a-4718-8782-88591bcc1ee5</TermId>
        </TermInfo>
      </Terms>
    </nb739b29f3774c8fbab624281ffc8c43>
    <m6f1afdc92b74574b7c23d41c74979e9 xmlns="44f350f3-283d-443f-a32d-3bc3c81de65c">
      <Terms xmlns="http://schemas.microsoft.com/office/infopath/2007/PartnerControls">
        <TermInfo xmlns="http://schemas.microsoft.com/office/infopath/2007/PartnerControls">
          <TermName xmlns="http://schemas.microsoft.com/office/infopath/2007/PartnerControls">Global</TermName>
          <TermId xmlns="http://schemas.microsoft.com/office/infopath/2007/PartnerControls">495edddd-acf9-4a87-b92f-374ca5329aaf</TermId>
        </TermInfo>
      </Terms>
    </m6f1afdc92b74574b7c23d41c74979e9>
    <IconOverlay xmlns="http://schemas.microsoft.com/sharepoint/v4" xsi:nil="true"/>
    <DocumentSetDescription xmlns="http://schemas.microsoft.com/sharepoint/v3" xsi:nil="true"/>
    <eebe150c59524a8c90e40440031e172f xmlns="44f350f3-283d-443f-a32d-3bc3c81de65c">
      <Terms xmlns="http://schemas.microsoft.com/office/infopath/2007/PartnerControls"/>
    </eebe150c59524a8c90e40440031e172f>
    <jf2ca46394a844889c20bb79cba1fd08 xmlns="44f350f3-283d-443f-a32d-3bc3c81de65c">
      <Terms xmlns="http://schemas.microsoft.com/office/infopath/2007/PartnerControls"/>
    </jf2ca46394a844889c20bb79cba1fd08>
    <n3a3ff1924904b539cdc7b4db2ec6099 xmlns="44f350f3-283d-443f-a32d-3bc3c81de65c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nault Group</TermName>
          <TermId xmlns="http://schemas.microsoft.com/office/infopath/2007/PartnerControls">4c767c57-94ef-486f-8e22-41ae0fbe0804</TermId>
        </TermInfo>
      </Terms>
    </n3a3ff1924904b539cdc7b4db2ec6099>
    <Organization xmlns="bf88de67-f58e-457f-b92b-9cc9802d4fbd" xsi:nil="true"/>
    <TaxCatchAll xmlns="bf88de67-f58e-457f-b92b-9cc9802d4fbd">
      <Value>76</Value>
      <Value>522</Value>
      <Value>60</Value>
      <Value>698</Value>
    </TaxCatchAll>
    <g66629bbb4764b7392fa4be2933b1c6f xmlns="44f350f3-283d-443f-a32d-3bc3c81de65c">
      <Terms xmlns="http://schemas.microsoft.com/office/infopath/2007/PartnerControls"/>
    </g66629bbb4764b7392fa4be2933b1c6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Global Comms Document" ma:contentTypeID="0x0101006EBD9B1E7796094C95A6762CB5FC324800DCEDE223258F1547B211546BFD478CA3" ma:contentTypeVersion="57" ma:contentTypeDescription="" ma:contentTypeScope="" ma:versionID="77b2e0084941b07fda0f19ea4fb44929">
  <xsd:schema xmlns:xsd="http://www.w3.org/2001/XMLSchema" xmlns:xs="http://www.w3.org/2001/XMLSchema" xmlns:p="http://schemas.microsoft.com/office/2006/metadata/properties" xmlns:ns1="http://schemas.microsoft.com/sharepoint/v3" xmlns:ns2="44f350f3-283d-443f-a32d-3bc3c81de65c" xmlns:ns3="bf88de67-f58e-457f-b92b-9cc9802d4fbd" xmlns:ns4="74072326-7330-44e7-99b3-bed9ca94975f" xmlns:ns5="http://schemas.microsoft.com/sharepoint/v4" targetNamespace="http://schemas.microsoft.com/office/2006/metadata/properties" ma:root="true" ma:fieldsID="3b2dc8e30adc9ac87b7818dc9a170935" ns1:_="" ns2:_="" ns3:_="" ns4:_="" ns5:_="">
    <xsd:import namespace="http://schemas.microsoft.com/sharepoint/v3"/>
    <xsd:import namespace="44f350f3-283d-443f-a32d-3bc3c81de65c"/>
    <xsd:import namespace="bf88de67-f58e-457f-b92b-9cc9802d4fbd"/>
    <xsd:import namespace="74072326-7330-44e7-99b3-bed9ca94975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DocumentSetDescription" minOccurs="0"/>
                <xsd:element ref="ns3:Organization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5:IconOverlay" minOccurs="0"/>
                <xsd:element ref="ns3:TaxCatchAllLabel" minOccurs="0"/>
                <xsd:element ref="ns2:jf2ca46394a844889c20bb79cba1fd08" minOccurs="0"/>
                <xsd:element ref="ns3:TaxCatchAll" minOccurs="0"/>
                <xsd:element ref="ns2:nb739b29f3774c8fbab624281ffc8c43" minOccurs="0"/>
                <xsd:element ref="ns2:n3a3ff1924904b539cdc7b4db2ec6099" minOccurs="0"/>
                <xsd:element ref="ns2:g66629bbb4764b7392fa4be2933b1c6f" minOccurs="0"/>
                <xsd:element ref="ns2:eebe150c59524a8c90e40440031e172f" minOccurs="0"/>
                <xsd:element ref="ns2:m6f1afdc92b74574b7c23d41c74979e9" minOccurs="0"/>
                <xsd:element ref="ns2:f204cd6ae2be4bcda7af0c46f5c549c4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2" nillable="true" ma:displayName="Description" ma:description="Description de l’ensemble de documents" ma:internalName="DocumentSet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f350f3-283d-443f-a32d-3bc3c81de65c" elementFormDefault="qualified">
    <xsd:import namespace="http://schemas.microsoft.com/office/2006/documentManagement/types"/>
    <xsd:import namespace="http://schemas.microsoft.com/office/infopath/2007/PartnerControls"/>
    <xsd:element name="jf2ca46394a844889c20bb79cba1fd08" ma:index="26" nillable="true" ma:taxonomy="true" ma:internalName="jf2ca46394a844889c20bb79cba1fd08" ma:taxonomyFieldName="Comms_x0020_Topics" ma:displayName="Comms Topics" ma:default="" ma:fieldId="{3f2ca463-94a8-4488-9c20-bb79cba1fd08}" ma:taxonomyMulti="true" ma:sspId="4e993f94-6c0e-4a87-8957-b0e4ba0de1aa" ma:termSetId="a5d2603f-d449-4221-95c9-22dc36c4f83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b739b29f3774c8fbab624281ffc8c43" ma:index="28" nillable="true" ma:taxonomy="true" ma:internalName="nb739b29f3774c8fbab624281ffc8c43" ma:taxonomyFieldName="Comms_x0020_Asset_x0020_Type" ma:displayName="Comms Asset Type" ma:default="" ma:fieldId="{7b739b29-f377-4c8f-bab6-24281ffc8c43}" ma:taxonomyMulti="true" ma:sspId="4e993f94-6c0e-4a87-8957-b0e4ba0de1aa" ma:termSetId="fde2d322-b6c8-4d44-924c-f5e12990d2c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3a3ff1924904b539cdc7b4db2ec6099" ma:index="30" nillable="true" ma:taxonomy="true" ma:internalName="n3a3ff1924904b539cdc7b4db2ec6099" ma:taxonomyFieldName="Organizations_x0020__x002f__x0020_Regions" ma:displayName="Organizations / Regions" ma:readOnly="false" ma:default="" ma:fieldId="{73a3ff19-2490-4b53-9cdc-7b4db2ec6099}" ma:taxonomyMulti="true" ma:sspId="4e993f94-6c0e-4a87-8957-b0e4ba0de1aa" ma:termSetId="2b7c8635-f5fe-4dc0-b34e-627af789bd9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g66629bbb4764b7392fa4be2933b1c6f" ma:index="32" nillable="true" ma:taxonomy="true" ma:internalName="g66629bbb4764b7392fa4be2933b1c6f" ma:taxonomyFieldName="Vehicles" ma:displayName="Vehicles" ma:default="" ma:fieldId="{066629bb-b476-4b73-92fa-4be2933b1c6f}" ma:taxonomyMulti="true" ma:sspId="4e993f94-6c0e-4a87-8957-b0e4ba0de1aa" ma:termSetId="ddea7282-f2cd-4189-8c7b-cfbc3b39441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ebe150c59524a8c90e40440031e172f" ma:index="34" nillable="true" ma:taxonomy="true" ma:internalName="eebe150c59524a8c90e40440031e172f" ma:taxonomyFieldName="Related_x0020_Materials" ma:displayName="Related Materials" ma:indexed="true" ma:default="" ma:fieldId="{eebe150c-5952-4a8c-90e4-0440031e172f}" ma:sspId="4e993f94-6c0e-4a87-8957-b0e4ba0de1aa" ma:termSetId="14d84c0c-18d5-41a3-9731-730c2fa30919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m6f1afdc92b74574b7c23d41c74979e9" ma:index="36" nillable="true" ma:taxonomy="true" ma:internalName="m6f1afdc92b74574b7c23d41c74979e9" ma:taxonomyFieldName="Region" ma:displayName="Region" ma:indexed="true" ma:default="" ma:fieldId="{66f1afdc-92b7-4574-b7c2-3d41c74979e9}" ma:sspId="4e993f94-6c0e-4a87-8957-b0e4ba0de1aa" ma:termSetId="67e65a35-b53a-4bec-b854-f0d8050dcc1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f204cd6ae2be4bcda7af0c46f5c549c4" ma:index="37" nillable="true" ma:taxonomy="true" ma:internalName="f204cd6ae2be4bcda7af0c46f5c549c4" ma:taxonomyFieldName="Event_x0020__x002f__x0020_Campaign" ma:displayName="Event / Campaign" ma:default="" ma:fieldId="{f204cd6a-e2be-4bcd-a7af-0c46f5c549c4}" ma:taxonomyMulti="true" ma:sspId="4e993f94-6c0e-4a87-8957-b0e4ba0de1aa" ma:termSetId="e3179599-c707-4db9-b180-7068db53a449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88de67-f58e-457f-b92b-9cc9802d4fbd" elementFormDefault="qualified">
    <xsd:import namespace="http://schemas.microsoft.com/office/2006/documentManagement/types"/>
    <xsd:import namespace="http://schemas.microsoft.com/office/infopath/2007/PartnerControls"/>
    <xsd:element name="Organization" ma:index="9" nillable="true" ma:displayName="Organization" ma:format="Dropdown" ma:hidden="true" ma:indexed="true" ma:internalName="Organization" ma:readOnly="false">
      <xsd:simpleType>
        <xsd:restriction base="dms:Choice">
          <xsd:enumeration value="Alliance"/>
          <xsd:enumeration value="Nissan"/>
          <xsd:enumeration value="Groupe Renault"/>
        </xsd:restriction>
      </xsd:simpleType>
    </xsd:element>
    <xsd:element name="LastSharedByUser" ma:index="11" nillable="true" ma:displayName="Dernier partage par heure par utilisateu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Dernier partage par heure" ma:description="" ma:internalName="LastSharedByTime" ma:readOnly="true">
      <xsd:simpleType>
        <xsd:restriction base="dms:DateTime"/>
      </xsd:simpleType>
    </xsd:element>
    <xsd:element name="TaxCatchAllLabel" ma:index="25" nillable="true" ma:displayName="Taxonomy Catch All Column1" ma:description="" ma:hidden="true" ma:list="{6f95d91e-b789-4682-96a0-9b03a64e5c07}" ma:internalName="TaxCatchAllLabel" ma:readOnly="true" ma:showField="CatchAllDataLabel" ma:web="bf88de67-f58e-457f-b92b-9cc9802d4f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7" nillable="true" ma:displayName="Taxonomy Catch All Column" ma:description="" ma:hidden="true" ma:list="{6f95d91e-b789-4682-96a0-9b03a64e5c07}" ma:internalName="TaxCatchAll" ma:showField="CatchAllData" ma:web="bf88de67-f58e-457f-b92b-9cc9802d4f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072326-7330-44e7-99b3-bed9ca949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7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3" ma:displayName="Type de contenu"/>
        <xsd:element ref="dc:title" minOccurs="0" maxOccurs="1" ma:index="1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D3DEDC-FE74-4179-84E3-AFD28BF5430E}">
  <ds:schemaRefs>
    <ds:schemaRef ds:uri="http://schemas.microsoft.com/office/2006/metadata/properties"/>
    <ds:schemaRef ds:uri="http://schemas.microsoft.com/office/infopath/2007/PartnerControls"/>
    <ds:schemaRef ds:uri="44f350f3-283d-443f-a32d-3bc3c81de65c"/>
    <ds:schemaRef ds:uri="http://schemas.microsoft.com/sharepoint/v4"/>
    <ds:schemaRef ds:uri="http://schemas.microsoft.com/sharepoint/v3"/>
    <ds:schemaRef ds:uri="bf88de67-f58e-457f-b92b-9cc9802d4fbd"/>
  </ds:schemaRefs>
</ds:datastoreItem>
</file>

<file path=customXml/itemProps2.xml><?xml version="1.0" encoding="utf-8"?>
<ds:datastoreItem xmlns:ds="http://schemas.openxmlformats.org/officeDocument/2006/customXml" ds:itemID="{3BE09335-5A01-43E1-A235-A45829AAC0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3205A0-FDD2-4461-BC12-A31CECE27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f350f3-283d-443f-a32d-3bc3c81de65c"/>
    <ds:schemaRef ds:uri="bf88de67-f58e-457f-b92b-9cc9802d4fbd"/>
    <ds:schemaRef ds:uri="74072326-7330-44e7-99b3-bed9ca94975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71</Words>
  <Characters>2117</Characters>
  <Application>Microsoft Office Word</Application>
  <DocSecurity>0</DocSecurity>
  <Lines>17</Lines>
  <Paragraphs>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re</vt:lpstr>
      </vt:variant>
      <vt:variant>
        <vt:i4>1</vt:i4>
      </vt:variant>
      <vt:variant>
        <vt:lpstr>Titres</vt:lpstr>
      </vt:variant>
      <vt:variant>
        <vt:i4>2</vt:i4>
      </vt:variant>
    </vt:vector>
  </HeadingPairs>
  <TitlesOfParts>
    <vt:vector size="4" baseType="lpstr">
      <vt:lpstr>EXPO 2020 DUBAI: MOBILIZE TAKES YOU ON A CARBON-FREE JOURNEY</vt:lpstr>
      <vt:lpstr/>
      <vt:lpstr/>
      <vt:lpstr>MOBILIZE EST PARTENAIRE DU PAVILLON FRANCE DE L’EXPOSITION UNIVERSELLE DUBAI 202</vt:lpstr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 2020 DUBAI: MOBILIZE TAKES YOU ON A CARBON-FREE JOURNEY</dc:title>
  <dc:subject/>
  <dc:creator>LOURY Vanessa</dc:creator>
  <cp:keywords/>
  <dc:description/>
  <cp:lastModifiedBy>OBADALOVA Ivana</cp:lastModifiedBy>
  <cp:revision>14</cp:revision>
  <cp:lastPrinted>2021-09-29T08:29:00Z</cp:lastPrinted>
  <dcterms:created xsi:type="dcterms:W3CDTF">2021-09-29T08:28:00Z</dcterms:created>
  <dcterms:modified xsi:type="dcterms:W3CDTF">2021-09-30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BD9B1E7796094C95A6762CB5FC324800DCEDE223258F1547B211546BFD478CA3</vt:lpwstr>
  </property>
  <property fmtid="{D5CDD505-2E9C-101B-9397-08002B2CF9AE}" pid="3" name="Comms Asset Type">
    <vt:lpwstr>60;#Release|40f351b1-840a-4718-8782-88591bcc1ee5</vt:lpwstr>
  </property>
  <property fmtid="{D5CDD505-2E9C-101B-9397-08002B2CF9AE}" pid="4" name="Region">
    <vt:lpwstr>76;#Global|495edddd-acf9-4a87-b92f-374ca5329aaf</vt:lpwstr>
  </property>
  <property fmtid="{D5CDD505-2E9C-101B-9397-08002B2CF9AE}" pid="5" name="Comms_x0020_Activity">
    <vt:lpwstr/>
  </property>
  <property fmtid="{D5CDD505-2E9C-101B-9397-08002B2CF9AE}" pid="6" name="Comms Topics">
    <vt:lpwstr/>
  </property>
  <property fmtid="{D5CDD505-2E9C-101B-9397-08002B2CF9AE}" pid="7" name="Related Materials">
    <vt:lpwstr/>
  </property>
  <property fmtid="{D5CDD505-2E9C-101B-9397-08002B2CF9AE}" pid="8" name="hc39a5bb142f467fbe8ece94a4aadaa6">
    <vt:lpwstr/>
  </property>
  <property fmtid="{D5CDD505-2E9C-101B-9397-08002B2CF9AE}" pid="9" name="Organizations / Regions">
    <vt:lpwstr>522;#Renault Group|4c767c57-94ef-486f-8e22-41ae0fbe0804</vt:lpwstr>
  </property>
  <property fmtid="{D5CDD505-2E9C-101B-9397-08002B2CF9AE}" pid="10" name="Event_x002c__x0020_Campaign_x0020_or_x0020_Activity_x0020_Name">
    <vt:lpwstr/>
  </property>
  <property fmtid="{D5CDD505-2E9C-101B-9397-08002B2CF9AE}" pid="11" name="Vehicles">
    <vt:lpwstr/>
  </property>
  <property fmtid="{D5CDD505-2E9C-101B-9397-08002B2CF9AE}" pid="12" name="cbb9efac28c149ca97ba5f806fbe48b6">
    <vt:lpwstr/>
  </property>
  <property fmtid="{D5CDD505-2E9C-101B-9397-08002B2CF9AE}" pid="13" name="Comms_x0020_Best_x0020_Practice_x0020_Categories">
    <vt:lpwstr/>
  </property>
  <property fmtid="{D5CDD505-2E9C-101B-9397-08002B2CF9AE}" pid="14" name="l86be07eba1b4acb9afbd6642b23ffba">
    <vt:lpwstr/>
  </property>
  <property fmtid="{D5CDD505-2E9C-101B-9397-08002B2CF9AE}" pid="15" name="Event / Campaign">
    <vt:lpwstr>698;#DUBAI EXPO2020|c2344506-12e3-4dae-87ad-9034a91033e0</vt:lpwstr>
  </property>
  <property fmtid="{D5CDD505-2E9C-101B-9397-08002B2CF9AE}" pid="16" name="Comms Best Practice Categories">
    <vt:lpwstr/>
  </property>
  <property fmtid="{D5CDD505-2E9C-101B-9397-08002B2CF9AE}" pid="17" name="Event, Campaign or Activity Name">
    <vt:lpwstr/>
  </property>
  <property fmtid="{D5CDD505-2E9C-101B-9397-08002B2CF9AE}" pid="18" name="Comms Activity">
    <vt:lpwstr/>
  </property>
  <property fmtid="{D5CDD505-2E9C-101B-9397-08002B2CF9AE}" pid="19" name="MSIP_Label_fd1c0902-ed92-4fed-896d-2e7725de02d4_Enabled">
    <vt:lpwstr>true</vt:lpwstr>
  </property>
  <property fmtid="{D5CDD505-2E9C-101B-9397-08002B2CF9AE}" pid="20" name="MSIP_Label_fd1c0902-ed92-4fed-896d-2e7725de02d4_SetDate">
    <vt:lpwstr>2021-09-29T08:28:17Z</vt:lpwstr>
  </property>
  <property fmtid="{D5CDD505-2E9C-101B-9397-08002B2CF9AE}" pid="21" name="MSIP_Label_fd1c0902-ed92-4fed-896d-2e7725de02d4_Method">
    <vt:lpwstr>Standard</vt:lpwstr>
  </property>
  <property fmtid="{D5CDD505-2E9C-101B-9397-08002B2CF9AE}" pid="22" name="MSIP_Label_fd1c0902-ed92-4fed-896d-2e7725de02d4_Name">
    <vt:lpwstr>Anyone (not protected)</vt:lpwstr>
  </property>
  <property fmtid="{D5CDD505-2E9C-101B-9397-08002B2CF9AE}" pid="23" name="MSIP_Label_fd1c0902-ed92-4fed-896d-2e7725de02d4_SiteId">
    <vt:lpwstr>d6b0bbee-7cd9-4d60-bce6-4a67b543e2ae</vt:lpwstr>
  </property>
  <property fmtid="{D5CDD505-2E9C-101B-9397-08002B2CF9AE}" pid="24" name="MSIP_Label_fd1c0902-ed92-4fed-896d-2e7725de02d4_ActionId">
    <vt:lpwstr>1bc3bd90-3e39-4396-89b2-b03ab8fb74aa</vt:lpwstr>
  </property>
  <property fmtid="{D5CDD505-2E9C-101B-9397-08002B2CF9AE}" pid="25" name="MSIP_Label_fd1c0902-ed92-4fed-896d-2e7725de02d4_ContentBits">
    <vt:lpwstr>2</vt:lpwstr>
  </property>
</Properties>
</file>